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A6" w:rsidRPr="00857075" w:rsidRDefault="00183BA6" w:rsidP="0070450C">
      <w:pPr>
        <w:spacing w:before="20" w:after="20"/>
        <w:rPr>
          <w:b/>
          <w:sz w:val="20"/>
          <w:szCs w:val="20"/>
          <w:lang w:val="tr-TR"/>
        </w:rPr>
      </w:pPr>
    </w:p>
    <w:p w:rsidR="007C45C9" w:rsidRPr="00857075" w:rsidRDefault="007C45C9" w:rsidP="007C45C9">
      <w:pPr>
        <w:pStyle w:val="BodyText"/>
        <w:widowControl w:val="0"/>
        <w:spacing w:after="0"/>
        <w:ind w:left="786"/>
      </w:pPr>
    </w:p>
    <w:p w:rsidR="00E64958" w:rsidRPr="00857075" w:rsidRDefault="00E64958" w:rsidP="00E64958">
      <w:pPr>
        <w:spacing w:before="20" w:after="20"/>
        <w:ind w:left="720"/>
        <w:rPr>
          <w:b/>
          <w:lang w:val="tr-TR"/>
        </w:rPr>
      </w:pPr>
    </w:p>
    <w:p w:rsidR="00F26EA2" w:rsidRPr="00857075" w:rsidRDefault="00F26EA2" w:rsidP="00F26EA2">
      <w:pPr>
        <w:jc w:val="center"/>
        <w:rPr>
          <w:lang w:val="tr-TR"/>
        </w:rPr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2"/>
        <w:gridCol w:w="795"/>
        <w:gridCol w:w="166"/>
        <w:gridCol w:w="170"/>
        <w:gridCol w:w="534"/>
        <w:gridCol w:w="867"/>
        <w:gridCol w:w="21"/>
        <w:gridCol w:w="587"/>
        <w:gridCol w:w="390"/>
        <w:gridCol w:w="252"/>
        <w:gridCol w:w="392"/>
        <w:gridCol w:w="241"/>
        <w:gridCol w:w="220"/>
        <w:gridCol w:w="396"/>
        <w:gridCol w:w="781"/>
        <w:gridCol w:w="214"/>
        <w:gridCol w:w="278"/>
        <w:gridCol w:w="628"/>
        <w:gridCol w:w="241"/>
        <w:gridCol w:w="375"/>
        <w:gridCol w:w="64"/>
        <w:gridCol w:w="180"/>
        <w:gridCol w:w="200"/>
        <w:gridCol w:w="194"/>
        <w:gridCol w:w="628"/>
      </w:tblGrid>
      <w:tr w:rsidR="00C06F91" w:rsidRPr="00857075" w:rsidTr="00370D49">
        <w:tc>
          <w:tcPr>
            <w:tcW w:w="10456" w:type="dxa"/>
            <w:gridSpan w:val="25"/>
            <w:shd w:val="clear" w:color="auto" w:fill="auto"/>
          </w:tcPr>
          <w:p w:rsidR="00C06F91" w:rsidRPr="00857075" w:rsidRDefault="00C06F91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:rsidR="00C06F91" w:rsidRPr="00857075" w:rsidRDefault="00C06F91" w:rsidP="00C06F91">
            <w:pPr>
              <w:rPr>
                <w:b/>
                <w:color w:val="262626"/>
                <w:sz w:val="28"/>
                <w:szCs w:val="28"/>
                <w:lang w:val="tr-TR"/>
              </w:rPr>
            </w:pPr>
            <w:r>
              <w:rPr>
                <w:noProof/>
              </w:rPr>
              <w:drawing>
                <wp:inline distT="0" distB="0" distL="0" distR="0" wp14:anchorId="2D2A3B0A" wp14:editId="369C3A27">
                  <wp:extent cx="2028825" cy="586740"/>
                  <wp:effectExtent l="0" t="0" r="9525" b="3810"/>
                  <wp:docPr id="1" name="Picture 1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06F91" w:rsidRPr="00857075" w:rsidRDefault="00C06F91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  <w:r w:rsidRPr="00857075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</w:tr>
      <w:tr w:rsidR="007C45C9" w:rsidRPr="00857075" w:rsidTr="005A29FF">
        <w:tc>
          <w:tcPr>
            <w:tcW w:w="10456" w:type="dxa"/>
            <w:gridSpan w:val="25"/>
            <w:shd w:val="clear" w:color="auto" w:fill="BFBFBF"/>
          </w:tcPr>
          <w:p w:rsidR="007C45C9" w:rsidRPr="00857075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lang w:val="tr-TR"/>
              </w:rPr>
              <w:tab/>
            </w:r>
            <w:r w:rsidR="00B751A8"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I. </w:t>
            </w:r>
            <w:r w:rsidR="002228A4" w:rsidRPr="00857075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857075" w:rsidTr="009C53D4">
        <w:tc>
          <w:tcPr>
            <w:tcW w:w="1642" w:type="dxa"/>
            <w:shd w:val="clear" w:color="auto" w:fill="auto"/>
          </w:tcPr>
          <w:p w:rsidR="00FC4198" w:rsidRPr="00857075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Dersi Açan </w:t>
            </w:r>
            <w:r w:rsidR="00570CA1"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Fakülte </w:t>
            </w:r>
            <w:r w:rsidR="00200A9E" w:rsidRPr="00857075">
              <w:rPr>
                <w:b/>
                <w:color w:val="1F497D"/>
                <w:sz w:val="20"/>
                <w:szCs w:val="20"/>
                <w:lang w:val="tr-TR"/>
              </w:rPr>
              <w:t>/YO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FC4198" w:rsidRPr="00857075" w:rsidRDefault="004B6562" w:rsidP="00AB6B4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 xml:space="preserve">Meslek Yüksekokulu </w:t>
            </w:r>
          </w:p>
        </w:tc>
      </w:tr>
      <w:tr w:rsidR="00E804EF" w:rsidRPr="00857075" w:rsidTr="009C53D4">
        <w:tc>
          <w:tcPr>
            <w:tcW w:w="1642" w:type="dxa"/>
            <w:shd w:val="clear" w:color="auto" w:fill="auto"/>
          </w:tcPr>
          <w:p w:rsidR="00E804EF" w:rsidRPr="00857075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4B6562" w:rsidRPr="00CD6A9D" w:rsidRDefault="004B6562" w:rsidP="004B6562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CD6A9D">
              <w:rPr>
                <w:i/>
                <w:color w:val="262626"/>
                <w:sz w:val="20"/>
                <w:szCs w:val="20"/>
                <w:lang w:val="tr-TR"/>
              </w:rPr>
              <w:t>Otel Lokanta ve İkram Hizmetleri Bölümü</w:t>
            </w:r>
          </w:p>
          <w:p w:rsidR="00E804EF" w:rsidRPr="00857075" w:rsidRDefault="00E804EF" w:rsidP="00AB6B4D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804EF" w:rsidRPr="00857075" w:rsidTr="00C61F90">
        <w:trPr>
          <w:trHeight w:val="114"/>
        </w:trPr>
        <w:tc>
          <w:tcPr>
            <w:tcW w:w="1642" w:type="dxa"/>
            <w:vMerge w:val="restart"/>
            <w:shd w:val="clear" w:color="auto" w:fill="auto"/>
          </w:tcPr>
          <w:p w:rsidR="00E804EF" w:rsidRPr="00857075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ersi Alan Program (</w:t>
            </w:r>
            <w:proofErr w:type="spell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  <w:tc>
          <w:tcPr>
            <w:tcW w:w="4635" w:type="dxa"/>
            <w:gridSpan w:val="12"/>
            <w:shd w:val="clear" w:color="auto" w:fill="auto"/>
          </w:tcPr>
          <w:p w:rsidR="00E804EF" w:rsidRPr="00857075" w:rsidRDefault="004B6562" w:rsidP="00AB6B4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Aşçılık Programı</w:t>
            </w:r>
          </w:p>
        </w:tc>
        <w:tc>
          <w:tcPr>
            <w:tcW w:w="4179" w:type="dxa"/>
            <w:gridSpan w:val="12"/>
            <w:shd w:val="clear" w:color="auto" w:fill="auto"/>
          </w:tcPr>
          <w:p w:rsidR="00E804EF" w:rsidRPr="00857075" w:rsidRDefault="00AB6B4D" w:rsidP="00AB6B4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857075">
              <w:rPr>
                <w:i/>
                <w:color w:val="262626"/>
                <w:sz w:val="20"/>
                <w:szCs w:val="20"/>
                <w:lang w:val="tr-TR"/>
              </w:rPr>
              <w:t>Zorunlu</w:t>
            </w:r>
          </w:p>
        </w:tc>
      </w:tr>
      <w:tr w:rsidR="00E804EF" w:rsidRPr="00857075" w:rsidTr="00C61F90">
        <w:trPr>
          <w:trHeight w:val="112"/>
        </w:trPr>
        <w:tc>
          <w:tcPr>
            <w:tcW w:w="1642" w:type="dxa"/>
            <w:vMerge/>
            <w:shd w:val="clear" w:color="auto" w:fill="auto"/>
          </w:tcPr>
          <w:p w:rsidR="00E804EF" w:rsidRPr="00857075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635" w:type="dxa"/>
            <w:gridSpan w:val="12"/>
            <w:shd w:val="clear" w:color="auto" w:fill="auto"/>
          </w:tcPr>
          <w:p w:rsidR="00E804EF" w:rsidRPr="00857075" w:rsidRDefault="00E804EF" w:rsidP="00AB6B4D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4179" w:type="dxa"/>
            <w:gridSpan w:val="12"/>
            <w:shd w:val="clear" w:color="auto" w:fill="auto"/>
          </w:tcPr>
          <w:p w:rsidR="00E804EF" w:rsidRPr="00857075" w:rsidRDefault="00E804EF" w:rsidP="00AB6B4D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804EF" w:rsidRPr="00857075" w:rsidTr="00C61F90">
        <w:trPr>
          <w:trHeight w:val="112"/>
        </w:trPr>
        <w:tc>
          <w:tcPr>
            <w:tcW w:w="1642" w:type="dxa"/>
            <w:vMerge/>
            <w:shd w:val="clear" w:color="auto" w:fill="auto"/>
          </w:tcPr>
          <w:p w:rsidR="00E804EF" w:rsidRPr="00857075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635" w:type="dxa"/>
            <w:gridSpan w:val="12"/>
            <w:shd w:val="clear" w:color="auto" w:fill="auto"/>
          </w:tcPr>
          <w:p w:rsidR="00E804EF" w:rsidRPr="00857075" w:rsidRDefault="00E804EF" w:rsidP="00AB6B4D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4179" w:type="dxa"/>
            <w:gridSpan w:val="12"/>
            <w:shd w:val="clear" w:color="auto" w:fill="auto"/>
          </w:tcPr>
          <w:p w:rsidR="00E804EF" w:rsidRPr="00857075" w:rsidRDefault="00E804EF" w:rsidP="00AB6B4D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804EF" w:rsidRPr="00857075" w:rsidTr="009C53D4">
        <w:tc>
          <w:tcPr>
            <w:tcW w:w="1642" w:type="dxa"/>
            <w:shd w:val="clear" w:color="auto" w:fill="auto"/>
          </w:tcPr>
          <w:p w:rsidR="00E804EF" w:rsidRPr="00857075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857075" w:rsidRDefault="004B6562" w:rsidP="009C53D4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ASC-201</w:t>
            </w:r>
          </w:p>
        </w:tc>
      </w:tr>
      <w:tr w:rsidR="00E804EF" w:rsidRPr="00857075" w:rsidTr="009C53D4">
        <w:tc>
          <w:tcPr>
            <w:tcW w:w="1642" w:type="dxa"/>
            <w:shd w:val="clear" w:color="auto" w:fill="auto"/>
          </w:tcPr>
          <w:p w:rsidR="00E804EF" w:rsidRPr="00857075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857075" w:rsidRDefault="004B6562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Temel Mutfak Teknikleri 2</w:t>
            </w:r>
          </w:p>
        </w:tc>
      </w:tr>
      <w:tr w:rsidR="00E804EF" w:rsidRPr="00857075" w:rsidTr="009C53D4">
        <w:tc>
          <w:tcPr>
            <w:tcW w:w="1642" w:type="dxa"/>
            <w:shd w:val="clear" w:color="auto" w:fill="auto"/>
          </w:tcPr>
          <w:p w:rsidR="00E804EF" w:rsidRPr="00857075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857075" w:rsidRDefault="00CD3E9B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 xml:space="preserve">Türkçe </w:t>
            </w:r>
          </w:p>
        </w:tc>
      </w:tr>
      <w:tr w:rsidR="00E804EF" w:rsidRPr="00857075" w:rsidTr="009C53D4">
        <w:tc>
          <w:tcPr>
            <w:tcW w:w="1642" w:type="dxa"/>
            <w:shd w:val="clear" w:color="auto" w:fill="auto"/>
          </w:tcPr>
          <w:p w:rsidR="00E804EF" w:rsidRPr="00857075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857075" w:rsidRDefault="00AB6B4D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857075">
              <w:rPr>
                <w:i/>
                <w:color w:val="262626"/>
                <w:sz w:val="20"/>
                <w:szCs w:val="20"/>
                <w:lang w:val="tr-TR"/>
              </w:rPr>
              <w:t>Ders</w:t>
            </w:r>
          </w:p>
        </w:tc>
      </w:tr>
      <w:tr w:rsidR="00E804EF" w:rsidRPr="00857075" w:rsidTr="009C53D4">
        <w:tc>
          <w:tcPr>
            <w:tcW w:w="1642" w:type="dxa"/>
            <w:shd w:val="clear" w:color="auto" w:fill="auto"/>
          </w:tcPr>
          <w:p w:rsidR="00E804EF" w:rsidRPr="00857075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857075" w:rsidRDefault="00ED1BAC" w:rsidP="00020EB0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857075">
              <w:rPr>
                <w:i/>
                <w:color w:val="262626"/>
                <w:sz w:val="20"/>
                <w:szCs w:val="20"/>
                <w:lang w:val="tr-TR"/>
              </w:rPr>
              <w:t>Lisans</w:t>
            </w:r>
          </w:p>
        </w:tc>
      </w:tr>
      <w:tr w:rsidR="00E804EF" w:rsidRPr="00857075" w:rsidTr="00C61F90">
        <w:tc>
          <w:tcPr>
            <w:tcW w:w="1642" w:type="dxa"/>
            <w:shd w:val="clear" w:color="auto" w:fill="auto"/>
          </w:tcPr>
          <w:p w:rsidR="00E804EF" w:rsidRPr="00857075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2532" w:type="dxa"/>
            <w:gridSpan w:val="5"/>
            <w:shd w:val="clear" w:color="auto" w:fill="auto"/>
          </w:tcPr>
          <w:p w:rsidR="00E804EF" w:rsidRPr="00857075" w:rsidRDefault="00E804EF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Ders: </w:t>
            </w:r>
            <w:r w:rsidR="008B683C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1250" w:type="dxa"/>
            <w:gridSpan w:val="4"/>
            <w:shd w:val="clear" w:color="auto" w:fill="auto"/>
          </w:tcPr>
          <w:p w:rsidR="00E804EF" w:rsidRPr="00857075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: </w:t>
            </w:r>
          </w:p>
        </w:tc>
        <w:tc>
          <w:tcPr>
            <w:tcW w:w="2244" w:type="dxa"/>
            <w:gridSpan w:val="6"/>
            <w:shd w:val="clear" w:color="auto" w:fill="auto"/>
          </w:tcPr>
          <w:p w:rsidR="00E804EF" w:rsidRPr="00857075" w:rsidRDefault="00E804EF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  <w:r w:rsidR="00C209AC"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: </w:t>
            </w:r>
            <w:r w:rsidR="00765298" w:rsidRPr="00857075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2788" w:type="dxa"/>
            <w:gridSpan w:val="9"/>
            <w:shd w:val="clear" w:color="auto" w:fill="auto"/>
          </w:tcPr>
          <w:p w:rsidR="00E804EF" w:rsidRPr="00857075" w:rsidRDefault="00E804EF" w:rsidP="00F502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</w:tr>
      <w:tr w:rsidR="00E804EF" w:rsidRPr="00857075" w:rsidTr="009C53D4">
        <w:tc>
          <w:tcPr>
            <w:tcW w:w="1642" w:type="dxa"/>
            <w:shd w:val="clear" w:color="auto" w:fill="auto"/>
          </w:tcPr>
          <w:p w:rsidR="00E804EF" w:rsidRPr="00857075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AKTS</w:t>
            </w:r>
            <w:r w:rsidR="00097353"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 Kredisi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857075" w:rsidRDefault="008B683C" w:rsidP="00F502F1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</w:tr>
      <w:tr w:rsidR="00E804EF" w:rsidRPr="00857075" w:rsidTr="009C53D4">
        <w:tc>
          <w:tcPr>
            <w:tcW w:w="1642" w:type="dxa"/>
            <w:shd w:val="clear" w:color="auto" w:fill="auto"/>
          </w:tcPr>
          <w:p w:rsidR="00E804EF" w:rsidRPr="00857075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Notlandırma</w:t>
            </w:r>
            <w:proofErr w:type="spellEnd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 Türü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857075" w:rsidRDefault="00ED1BAC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857075">
              <w:rPr>
                <w:i/>
                <w:color w:val="262626"/>
                <w:sz w:val="20"/>
                <w:szCs w:val="20"/>
                <w:lang w:val="tr-TR"/>
              </w:rPr>
              <w:t>Harf notu</w:t>
            </w:r>
            <w:r w:rsidR="00CC37E6">
              <w:rPr>
                <w:i/>
                <w:color w:val="262626"/>
                <w:sz w:val="20"/>
                <w:szCs w:val="20"/>
                <w:lang w:val="tr-TR"/>
              </w:rPr>
              <w:t xml:space="preserve"> </w:t>
            </w:r>
          </w:p>
        </w:tc>
      </w:tr>
      <w:tr w:rsidR="00E804EF" w:rsidRPr="00857075" w:rsidTr="009C53D4">
        <w:trPr>
          <w:trHeight w:val="323"/>
        </w:trPr>
        <w:tc>
          <w:tcPr>
            <w:tcW w:w="1642" w:type="dxa"/>
            <w:shd w:val="clear" w:color="auto" w:fill="auto"/>
          </w:tcPr>
          <w:p w:rsidR="00E804EF" w:rsidRPr="00857075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n koşul/</w:t>
            </w:r>
            <w:proofErr w:type="spell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857075" w:rsidRDefault="00AB6D39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ASC 105 Gıda Güvenliği Hijyen ve Sanitasyon / ASC 102 Temel Mutfak Teknikleri 1</w:t>
            </w:r>
          </w:p>
        </w:tc>
      </w:tr>
      <w:tr w:rsidR="00E804EF" w:rsidRPr="00857075" w:rsidTr="0056372A">
        <w:trPr>
          <w:trHeight w:val="58"/>
        </w:trPr>
        <w:tc>
          <w:tcPr>
            <w:tcW w:w="1642" w:type="dxa"/>
            <w:shd w:val="clear" w:color="auto" w:fill="auto"/>
          </w:tcPr>
          <w:p w:rsidR="00E804EF" w:rsidRPr="00857075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Yan koşul/</w:t>
            </w:r>
            <w:proofErr w:type="spell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857075" w:rsidRDefault="00E804EF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804EF" w:rsidRPr="00857075" w:rsidTr="009C53D4">
        <w:tc>
          <w:tcPr>
            <w:tcW w:w="1642" w:type="dxa"/>
            <w:shd w:val="clear" w:color="auto" w:fill="auto"/>
          </w:tcPr>
          <w:p w:rsidR="00E804EF" w:rsidRPr="00857075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857075" w:rsidRDefault="00E804EF" w:rsidP="001A3CF8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804EF" w:rsidRPr="00857075" w:rsidTr="009C53D4">
        <w:tc>
          <w:tcPr>
            <w:tcW w:w="1642" w:type="dxa"/>
            <w:shd w:val="clear" w:color="auto" w:fill="auto"/>
          </w:tcPr>
          <w:p w:rsidR="00E804EF" w:rsidRPr="00857075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1C0063" w:rsidRDefault="001C0063" w:rsidP="00857075">
            <w:pPr>
              <w:spacing w:before="20" w:after="20"/>
              <w:jc w:val="both"/>
              <w:rPr>
                <w:i/>
                <w:color w:val="1F4E79" w:themeColor="accent1" w:themeShade="80"/>
                <w:sz w:val="20"/>
                <w:szCs w:val="20"/>
                <w:lang w:val="tr-TR"/>
              </w:rPr>
            </w:pPr>
            <w:r w:rsidRPr="001C0063">
              <w:rPr>
                <w:i/>
                <w:color w:val="1F4E79" w:themeColor="accent1" w:themeShade="80"/>
                <w:sz w:val="20"/>
              </w:rPr>
              <w:t xml:space="preserve">Bu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ders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genel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olara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öğrenciyi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profesyonel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anlamda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bir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b/>
                <w:i/>
                <w:color w:val="1F4E79" w:themeColor="accent1" w:themeShade="80"/>
                <w:sz w:val="20"/>
                <w:u w:val="single"/>
              </w:rPr>
              <w:t>Garde</w:t>
            </w:r>
            <w:proofErr w:type="spellEnd"/>
            <w:r w:rsidRPr="001C0063">
              <w:rPr>
                <w:b/>
                <w:i/>
                <w:color w:val="1F4E79" w:themeColor="accent1" w:themeShade="80"/>
                <w:sz w:val="20"/>
                <w:u w:val="single"/>
              </w:rPr>
              <w:t>-</w:t>
            </w:r>
            <w:proofErr w:type="spellStart"/>
            <w:r w:rsidRPr="001C0063">
              <w:rPr>
                <w:b/>
                <w:i/>
                <w:color w:val="1F4E79" w:themeColor="accent1" w:themeShade="80"/>
                <w:sz w:val="20"/>
                <w:u w:val="single"/>
              </w:rPr>
              <w:t>manger</w:t>
            </w:r>
            <w:proofErr w:type="spellEnd"/>
            <w:r w:rsidRPr="001C0063">
              <w:rPr>
                <w:b/>
                <w:i/>
                <w:color w:val="1F4E79" w:themeColor="accent1" w:themeShade="80"/>
                <w:sz w:val="20"/>
                <w:u w:val="single"/>
              </w:rPr>
              <w:t xml:space="preserve"> </w:t>
            </w:r>
            <w:proofErr w:type="spellStart"/>
            <w:r w:rsidRPr="001C0063">
              <w:rPr>
                <w:b/>
                <w:i/>
                <w:color w:val="1F4E79" w:themeColor="accent1" w:themeShade="80"/>
                <w:sz w:val="20"/>
                <w:u w:val="single"/>
              </w:rPr>
              <w:t>Mutfağındaki</w:t>
            </w:r>
            <w:proofErr w:type="spellEnd"/>
            <w:r w:rsidRPr="001C0063">
              <w:rPr>
                <w:b/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ekipmanların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v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proofErr w:type="gramStart"/>
            <w:r w:rsidRPr="001C0063">
              <w:rPr>
                <w:i/>
                <w:color w:val="1F4E79" w:themeColor="accent1" w:themeShade="80"/>
                <w:sz w:val="20"/>
              </w:rPr>
              <w:t>malzemelerin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kullanımı</w:t>
            </w:r>
            <w:proofErr w:type="spellEnd"/>
            <w:proofErr w:type="gram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v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üretim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süreçleriyl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tanıştırma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v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hazırlama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.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Ayrıca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Soğu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Mutfağın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klasi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mutfa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bölümleri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içindeki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yeri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–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temel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pişirm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yöntemleri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v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hazırlıkları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–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temel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kesm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şekillerinin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soğu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mutfa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adaptasyonları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-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hijyen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v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güvenli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olgularını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da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el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alır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>.</w:t>
            </w:r>
          </w:p>
        </w:tc>
      </w:tr>
      <w:tr w:rsidR="00E804EF" w:rsidRPr="00857075" w:rsidTr="009C53D4">
        <w:trPr>
          <w:trHeight w:val="70"/>
        </w:trPr>
        <w:tc>
          <w:tcPr>
            <w:tcW w:w="1642" w:type="dxa"/>
            <w:shd w:val="clear" w:color="auto" w:fill="auto"/>
          </w:tcPr>
          <w:p w:rsidR="00E804EF" w:rsidRPr="00857075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1C0063" w:rsidRDefault="001C0063" w:rsidP="001C0063">
            <w:pPr>
              <w:spacing w:before="20" w:after="20"/>
              <w:rPr>
                <w:color w:val="1F4E79" w:themeColor="accent1" w:themeShade="80"/>
                <w:lang w:val="tr-TR"/>
              </w:rPr>
            </w:pPr>
            <w:r w:rsidRPr="001C0063">
              <w:rPr>
                <w:i/>
                <w:color w:val="1F4E79" w:themeColor="accent1" w:themeShade="80"/>
                <w:sz w:val="20"/>
              </w:rPr>
              <w:t xml:space="preserve">On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dört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(14)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haftalı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eğitim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boyunca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sistemli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olara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verilen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teori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v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prati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bilgilerin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yardımlarıyla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gastronomi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v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profesyonel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mutfa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uygulamalarındaki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temel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işleyişin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,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genel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hijyen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yaklaşımının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v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gastronomi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mutfak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jargonunu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öğrenir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>.</w:t>
            </w:r>
            <w:r w:rsidRPr="001C0063">
              <w:rPr>
                <w:i/>
                <w:color w:val="1F4E79" w:themeColor="accent1" w:themeShade="80"/>
                <w:sz w:val="20"/>
              </w:rPr>
              <w:br/>
              <w:t xml:space="preserve"> Bu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ders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öğrenciler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tarifi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düzgün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bir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şekilde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takip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etmeleri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özelliğini</w:t>
            </w:r>
            <w:proofErr w:type="spellEnd"/>
            <w:r w:rsidRPr="001C0063">
              <w:rPr>
                <w:i/>
                <w:color w:val="1F4E79" w:themeColor="accent1" w:themeShade="80"/>
              </w:rPr>
              <w:t xml:space="preserve"> </w:t>
            </w:r>
            <w:proofErr w:type="spellStart"/>
            <w:r w:rsidRPr="001C0063">
              <w:rPr>
                <w:i/>
                <w:color w:val="1F4E79" w:themeColor="accent1" w:themeShade="80"/>
                <w:sz w:val="20"/>
              </w:rPr>
              <w:t>kazandırır</w:t>
            </w:r>
            <w:proofErr w:type="spellEnd"/>
            <w:r w:rsidRPr="001C0063">
              <w:rPr>
                <w:i/>
                <w:color w:val="1F4E79" w:themeColor="accent1" w:themeShade="80"/>
                <w:sz w:val="20"/>
              </w:rPr>
              <w:t>.</w:t>
            </w:r>
          </w:p>
        </w:tc>
      </w:tr>
      <w:tr w:rsidR="00775F62" w:rsidRPr="00857075" w:rsidTr="009C4893">
        <w:tc>
          <w:tcPr>
            <w:tcW w:w="1642" w:type="dxa"/>
            <w:vMerge w:val="restart"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7853" w:type="dxa"/>
            <w:gridSpan w:val="22"/>
            <w:shd w:val="clear" w:color="auto" w:fill="auto"/>
          </w:tcPr>
          <w:p w:rsidR="00775F62" w:rsidRPr="00775F62" w:rsidRDefault="00775F62" w:rsidP="00775F62">
            <w:pPr>
              <w:jc w:val="both"/>
              <w:rPr>
                <w:color w:val="1F4E79" w:themeColor="accent1" w:themeShade="80"/>
                <w:sz w:val="20"/>
              </w:rPr>
            </w:pPr>
            <w:proofErr w:type="spellStart"/>
            <w:r w:rsidRPr="00775F62">
              <w:rPr>
                <w:color w:val="1F4E79" w:themeColor="accent1" w:themeShade="80"/>
                <w:sz w:val="20"/>
              </w:rPr>
              <w:t>Soğuk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mutfağın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temel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malzemelerini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anlar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ve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etkili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şekilde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kullanır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>.</w:t>
            </w:r>
          </w:p>
        </w:tc>
      </w:tr>
      <w:tr w:rsidR="00775F62" w:rsidRPr="00857075" w:rsidTr="009C4893">
        <w:tc>
          <w:tcPr>
            <w:tcW w:w="1642" w:type="dxa"/>
            <w:vMerge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7853" w:type="dxa"/>
            <w:gridSpan w:val="22"/>
            <w:shd w:val="clear" w:color="auto" w:fill="auto"/>
          </w:tcPr>
          <w:p w:rsidR="00775F62" w:rsidRPr="00775F62" w:rsidRDefault="00775F62" w:rsidP="00775F62">
            <w:pPr>
              <w:rPr>
                <w:color w:val="1F4E79" w:themeColor="accent1" w:themeShade="80"/>
                <w:sz w:val="20"/>
              </w:rPr>
            </w:pPr>
            <w:proofErr w:type="spellStart"/>
            <w:r w:rsidRPr="00775F62">
              <w:rPr>
                <w:color w:val="1F4E79" w:themeColor="accent1" w:themeShade="80"/>
                <w:sz w:val="20"/>
              </w:rPr>
              <w:t>Soğukmutfaın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bölümlerini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ve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departmanlarını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tanır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>.</w:t>
            </w:r>
          </w:p>
        </w:tc>
      </w:tr>
      <w:tr w:rsidR="00775F62" w:rsidRPr="00857075" w:rsidTr="009C4893">
        <w:tc>
          <w:tcPr>
            <w:tcW w:w="1642" w:type="dxa"/>
            <w:vMerge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7853" w:type="dxa"/>
            <w:gridSpan w:val="22"/>
            <w:shd w:val="clear" w:color="auto" w:fill="auto"/>
          </w:tcPr>
          <w:p w:rsidR="00775F62" w:rsidRPr="00775F62" w:rsidRDefault="00775F62" w:rsidP="00775F62">
            <w:pPr>
              <w:jc w:val="both"/>
              <w:rPr>
                <w:color w:val="1F4E79" w:themeColor="accent1" w:themeShade="80"/>
                <w:sz w:val="20"/>
              </w:rPr>
            </w:pPr>
            <w:proofErr w:type="spellStart"/>
            <w:r w:rsidRPr="00775F62">
              <w:rPr>
                <w:color w:val="1F4E79" w:themeColor="accent1" w:themeShade="80"/>
                <w:sz w:val="20"/>
              </w:rPr>
              <w:t>Farklı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bağlayıcıların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soğuk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mutfaktaki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kullanımlarını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fark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eder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. </w:t>
            </w:r>
          </w:p>
        </w:tc>
      </w:tr>
      <w:tr w:rsidR="00775F62" w:rsidRPr="00857075" w:rsidTr="009C4893">
        <w:tc>
          <w:tcPr>
            <w:tcW w:w="1642" w:type="dxa"/>
            <w:vMerge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7853" w:type="dxa"/>
            <w:gridSpan w:val="22"/>
            <w:shd w:val="clear" w:color="auto" w:fill="auto"/>
          </w:tcPr>
          <w:p w:rsidR="00775F62" w:rsidRPr="00775F62" w:rsidRDefault="00775F62" w:rsidP="00775F62">
            <w:pPr>
              <w:jc w:val="both"/>
              <w:rPr>
                <w:color w:val="1F4E79" w:themeColor="accent1" w:themeShade="80"/>
                <w:sz w:val="20"/>
              </w:rPr>
            </w:pPr>
            <w:proofErr w:type="spellStart"/>
            <w:r w:rsidRPr="00775F62">
              <w:rPr>
                <w:color w:val="1F4E79" w:themeColor="accent1" w:themeShade="80"/>
                <w:sz w:val="20"/>
              </w:rPr>
              <w:t>Başlangıç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seviyesinde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temel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pişirme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ve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hazırlık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yöntemlerini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fark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eder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>.</w:t>
            </w:r>
          </w:p>
        </w:tc>
      </w:tr>
      <w:tr w:rsidR="00775F62" w:rsidRPr="00857075" w:rsidTr="009C4893">
        <w:tc>
          <w:tcPr>
            <w:tcW w:w="1642" w:type="dxa"/>
            <w:vMerge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7853" w:type="dxa"/>
            <w:gridSpan w:val="22"/>
            <w:shd w:val="clear" w:color="auto" w:fill="auto"/>
          </w:tcPr>
          <w:p w:rsidR="00775F62" w:rsidRPr="00775F62" w:rsidRDefault="00775F62" w:rsidP="00775F62">
            <w:pPr>
              <w:rPr>
                <w:color w:val="1F4E79" w:themeColor="accent1" w:themeShade="80"/>
              </w:rPr>
            </w:pPr>
            <w:proofErr w:type="spellStart"/>
            <w:r w:rsidRPr="00775F62">
              <w:rPr>
                <w:color w:val="1F4E79" w:themeColor="accent1" w:themeShade="80"/>
                <w:sz w:val="20"/>
              </w:rPr>
              <w:t>Mezeler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,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patéler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>, mouse(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mus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)’lar,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ordövrler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,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sandviçler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,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salatalar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ve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soslarının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hazırlık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süreçleri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kullanım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şekilleri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,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hazırlanışını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775F62">
              <w:rPr>
                <w:color w:val="1F4E79" w:themeColor="accent1" w:themeShade="80"/>
                <w:sz w:val="20"/>
              </w:rPr>
              <w:t>öğrenir</w:t>
            </w:r>
            <w:proofErr w:type="spellEnd"/>
            <w:r w:rsidRPr="00775F62">
              <w:rPr>
                <w:color w:val="1F4E79" w:themeColor="accent1" w:themeShade="80"/>
                <w:sz w:val="20"/>
              </w:rPr>
              <w:t>.</w:t>
            </w:r>
          </w:p>
        </w:tc>
      </w:tr>
      <w:tr w:rsidR="00775F62" w:rsidRPr="00857075" w:rsidTr="009C4893">
        <w:tc>
          <w:tcPr>
            <w:tcW w:w="1642" w:type="dxa"/>
            <w:vMerge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775F62" w:rsidRPr="00857075" w:rsidRDefault="00775F62" w:rsidP="00775F6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  <w:tc>
          <w:tcPr>
            <w:tcW w:w="7853" w:type="dxa"/>
            <w:gridSpan w:val="22"/>
            <w:shd w:val="clear" w:color="auto" w:fill="auto"/>
          </w:tcPr>
          <w:p w:rsidR="00775F62" w:rsidRPr="00775F62" w:rsidRDefault="00C61F90" w:rsidP="00775F62">
            <w:pPr>
              <w:jc w:val="both"/>
              <w:rPr>
                <w:color w:val="1F4E79" w:themeColor="accent1" w:themeShade="80"/>
                <w:sz w:val="20"/>
              </w:rPr>
            </w:pPr>
            <w:proofErr w:type="spellStart"/>
            <w:r>
              <w:rPr>
                <w:color w:val="1F4E79" w:themeColor="accent1" w:themeShade="80"/>
                <w:sz w:val="20"/>
              </w:rPr>
              <w:t>Teorik</w:t>
            </w:r>
            <w:proofErr w:type="spellEnd"/>
            <w:r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</w:rPr>
              <w:t>dokümanları</w:t>
            </w:r>
            <w:proofErr w:type="spellEnd"/>
            <w:r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</w:rPr>
              <w:t>takip</w:t>
            </w:r>
            <w:proofErr w:type="spellEnd"/>
            <w:r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</w:rPr>
              <w:t>eder</w:t>
            </w:r>
            <w:proofErr w:type="spellEnd"/>
            <w:r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</w:rPr>
              <w:t>ve</w:t>
            </w:r>
            <w:proofErr w:type="spellEnd"/>
            <w:r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</w:rPr>
              <w:t>haftalık</w:t>
            </w:r>
            <w:proofErr w:type="spellEnd"/>
            <w:r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</w:rPr>
              <w:t>konulara</w:t>
            </w:r>
            <w:proofErr w:type="spellEnd"/>
            <w:r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</w:rPr>
              <w:t>göre</w:t>
            </w:r>
            <w:proofErr w:type="spellEnd"/>
            <w:r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</w:rPr>
              <w:t>verilen</w:t>
            </w:r>
            <w:proofErr w:type="spellEnd"/>
            <w:r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</w:rPr>
              <w:t>araştırmalarla</w:t>
            </w:r>
            <w:proofErr w:type="spellEnd"/>
            <w:r>
              <w:rPr>
                <w:color w:val="1F4E79" w:themeColor="accent1" w:themeShade="80"/>
                <w:sz w:val="20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20"/>
              </w:rPr>
              <w:t>destekler</w:t>
            </w:r>
            <w:proofErr w:type="spellEnd"/>
          </w:p>
        </w:tc>
      </w:tr>
      <w:tr w:rsidR="002F37AE" w:rsidRPr="00857075" w:rsidTr="005A29FF">
        <w:tc>
          <w:tcPr>
            <w:tcW w:w="10456" w:type="dxa"/>
            <w:gridSpan w:val="25"/>
            <w:shd w:val="clear" w:color="auto" w:fill="BFBFBF"/>
          </w:tcPr>
          <w:p w:rsidR="002F37AE" w:rsidRPr="00857075" w:rsidRDefault="002F37AE" w:rsidP="002F37A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II. BÖLÜM (Fakülte Kurulu Onayı)</w:t>
            </w:r>
          </w:p>
        </w:tc>
      </w:tr>
      <w:tr w:rsidR="002F37AE" w:rsidRPr="00857075" w:rsidTr="00C61F90">
        <w:tc>
          <w:tcPr>
            <w:tcW w:w="1642" w:type="dxa"/>
            <w:vMerge w:val="restart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1273" w:type="dxa"/>
            <w:gridSpan w:val="3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28" w:type="dxa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38" w:type="dxa"/>
            <w:gridSpan w:val="4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628" w:type="dxa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</w:tr>
      <w:tr w:rsidR="002F37AE" w:rsidRPr="00857075" w:rsidTr="00C61F90">
        <w:trPr>
          <w:trHeight w:val="414"/>
        </w:trPr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967038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2F37AE" w:rsidRPr="00857075">
              <w:rPr>
                <w:color w:val="1F497D"/>
                <w:sz w:val="20"/>
                <w:szCs w:val="20"/>
                <w:lang w:val="tr-TR"/>
              </w:rPr>
              <w:t xml:space="preserve">sözlü, yazılı ve görsel yöntemlerle etkin iletişim kurma rapor yazma ve sunum </w:t>
            </w:r>
            <w:proofErr w:type="gramStart"/>
            <w:r w:rsidR="002F37AE" w:rsidRPr="00857075">
              <w:rPr>
                <w:color w:val="1F497D"/>
                <w:sz w:val="20"/>
                <w:szCs w:val="20"/>
                <w:lang w:val="tr-TR"/>
              </w:rPr>
              <w:t xml:space="preserve">yapma  </w:t>
            </w:r>
            <w:r w:rsidR="002F37AE" w:rsidRPr="0085707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="002F37AE" w:rsidRPr="0085707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2F37AE" w:rsidRPr="009C4893" w:rsidRDefault="009C4893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 w:rsidRPr="009C4893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1273" w:type="dxa"/>
            <w:gridSpan w:val="3"/>
            <w:shd w:val="clear" w:color="auto" w:fill="auto"/>
          </w:tcPr>
          <w:p w:rsidR="002F37AE" w:rsidRPr="009C4893" w:rsidRDefault="000E52AD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28" w:type="dxa"/>
            <w:shd w:val="clear" w:color="auto" w:fill="auto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</w:tcPr>
          <w:p w:rsidR="002F37AE" w:rsidRPr="009C4893" w:rsidRDefault="000E52AD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85707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9C4893" w:rsidRDefault="000E52AD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857075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85707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9C4893" w:rsidRDefault="000E52AD" w:rsidP="009C4893">
            <w:pPr>
              <w:spacing w:before="20" w:after="20"/>
              <w:jc w:val="center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 w:rsidRPr="00857075"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 yönetimi, yenilikçilik ve değişiklik yönetimi, girişimc</w:t>
            </w:r>
            <w:r w:rsidR="00967038">
              <w:rPr>
                <w:color w:val="1F497D"/>
                <w:sz w:val="20"/>
                <w:szCs w:val="20"/>
                <w:lang w:val="tr-TR"/>
              </w:rPr>
              <w:t>ilik</w:t>
            </w: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 hakkında </w:t>
            </w: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85707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9C4893" w:rsidRDefault="009C4893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 w:rsidRPr="009C4893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857075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  <w:proofErr w:type="gramEnd"/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9C4893" w:rsidRDefault="009C4893" w:rsidP="009C4893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 w:rsidRPr="009C4893"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9C4893" w:rsidRDefault="002F37AE" w:rsidP="009C4893">
            <w:pPr>
              <w:spacing w:before="20" w:after="20"/>
              <w:jc w:val="center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  ve</w:t>
            </w:r>
            <w:proofErr w:type="gramEnd"/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85707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0E52AD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2F37AE" w:rsidRPr="00857075" w:rsidTr="00C61F90">
        <w:tc>
          <w:tcPr>
            <w:tcW w:w="1642" w:type="dxa"/>
            <w:vMerge w:val="restart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0E52AD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fesyonel mutfak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alanınıı</w:t>
            </w:r>
            <w:proofErr w:type="spellEnd"/>
            <w:r>
              <w:rPr>
                <w:color w:val="1F497D"/>
                <w:sz w:val="20"/>
                <w:szCs w:val="20"/>
                <w:lang w:val="tr-TR"/>
              </w:rPr>
              <w:t xml:space="preserve"> etkin ve etkili kullanma becerisi kazanarak,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hijyen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prosedürlerine hakim sistem kurarak çalışma prensibi edinme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0E52AD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857075" w:rsidRDefault="000E52AD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0E52AD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0E52AD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857075" w:rsidRDefault="000E52AD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 w:val="restart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2F37AE" w:rsidRPr="00857075" w:rsidRDefault="002F37AE" w:rsidP="002F37AE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</w:tcPr>
          <w:p w:rsidR="002F37AE" w:rsidRPr="00857075" w:rsidRDefault="002F37AE" w:rsidP="002F37AE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</w:tcPr>
          <w:p w:rsidR="002F37AE" w:rsidRPr="00857075" w:rsidRDefault="002F37AE" w:rsidP="002F37AE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2F37AE" w:rsidRPr="00857075" w:rsidRDefault="002F37AE" w:rsidP="002F37AE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</w:tcPr>
          <w:p w:rsidR="002F37AE" w:rsidRPr="00857075" w:rsidRDefault="002F37AE" w:rsidP="002F37AE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</w:tcPr>
          <w:p w:rsidR="002F37AE" w:rsidRPr="00857075" w:rsidRDefault="002F37AE" w:rsidP="002F37AE">
            <w:pPr>
              <w:pStyle w:val="ListParagraph"/>
              <w:ind w:left="320"/>
              <w:rPr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4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F37AE" w:rsidRPr="00857075" w:rsidTr="00C61F90">
        <w:tc>
          <w:tcPr>
            <w:tcW w:w="1642" w:type="dxa"/>
            <w:vMerge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3454" w:type="dxa"/>
            <w:gridSpan w:val="9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399" w:type="dxa"/>
            <w:gridSpan w:val="13"/>
            <w:shd w:val="clear" w:color="auto" w:fill="auto"/>
            <w:vAlign w:val="center"/>
          </w:tcPr>
          <w:p w:rsidR="002F37AE" w:rsidRPr="00857075" w:rsidRDefault="002F37AE" w:rsidP="002F37AE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2F37AE" w:rsidRPr="00857075" w:rsidTr="005A29FF">
        <w:trPr>
          <w:trHeight w:val="346"/>
        </w:trPr>
        <w:tc>
          <w:tcPr>
            <w:tcW w:w="10456" w:type="dxa"/>
            <w:gridSpan w:val="25"/>
            <w:shd w:val="clear" w:color="auto" w:fill="BFBFBF"/>
          </w:tcPr>
          <w:p w:rsidR="002F37AE" w:rsidRPr="00857075" w:rsidRDefault="002F37AE" w:rsidP="002F37AE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III. BÖLÜM (Bölüm Kurulunda Görüşülür)</w:t>
            </w:r>
          </w:p>
        </w:tc>
      </w:tr>
      <w:tr w:rsidR="002F37AE" w:rsidRPr="00857075" w:rsidTr="00C61F90">
        <w:trPr>
          <w:trHeight w:val="233"/>
        </w:trPr>
        <w:tc>
          <w:tcPr>
            <w:tcW w:w="1642" w:type="dxa"/>
            <w:vMerge w:val="restart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Öğretilen Konular, Konuların Öğrenim Çıktılarına </w:t>
            </w:r>
            <w:proofErr w:type="gram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atkıları,</w:t>
            </w:r>
            <w:proofErr w:type="gramEnd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 ve Öğrenim Değerlendirme </w:t>
            </w:r>
            <w:proofErr w:type="spell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Metod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1865" w:type="dxa"/>
            <w:gridSpan w:val="4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644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857" w:type="dxa"/>
            <w:gridSpan w:val="3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1273" w:type="dxa"/>
            <w:gridSpan w:val="3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869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819" w:type="dxa"/>
            <w:gridSpan w:val="4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822" w:type="dxa"/>
            <w:gridSpan w:val="2"/>
            <w:shd w:val="clear" w:color="auto" w:fill="auto"/>
          </w:tcPr>
          <w:p w:rsidR="002F37AE" w:rsidRPr="00857075" w:rsidRDefault="002F37AE" w:rsidP="002F37A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</w:tr>
      <w:tr w:rsidR="00C61F90" w:rsidRPr="00857075" w:rsidTr="00C61F90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857075">
              <w:rPr>
                <w:i/>
                <w:color w:val="262626"/>
                <w:sz w:val="20"/>
                <w:szCs w:val="20"/>
                <w:lang w:val="tr-TR"/>
              </w:rPr>
              <w:t>1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Derse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giriş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;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dersin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genel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işleyişi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hakkında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tartışarak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kuralların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ve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araştırma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konularının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belirlenmesi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.</w:t>
            </w:r>
          </w:p>
        </w:tc>
        <w:tc>
          <w:tcPr>
            <w:tcW w:w="644" w:type="dxa"/>
            <w:gridSpan w:val="2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  <w:r w:rsidRPr="009C4893">
              <w:rPr>
                <w:sz w:val="20"/>
                <w:szCs w:val="20"/>
                <w:lang w:val="tr-TR"/>
              </w:rPr>
              <w:t>, D</w:t>
            </w: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857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  <w:r w:rsidRPr="009C4893">
              <w:rPr>
                <w:sz w:val="20"/>
                <w:szCs w:val="20"/>
                <w:lang w:val="tr-TR"/>
              </w:rPr>
              <w:t>, D</w:t>
            </w: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273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822" w:type="dxa"/>
            <w:gridSpan w:val="2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857075">
              <w:rPr>
                <w:i/>
                <w:color w:val="262626"/>
                <w:sz w:val="20"/>
                <w:szCs w:val="20"/>
                <w:lang w:val="tr-TR"/>
              </w:rPr>
              <w:t>2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rPr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Zeytinyağlılar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pişirme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sunum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metodları</w:t>
            </w:r>
            <w:proofErr w:type="spellEnd"/>
          </w:p>
        </w:tc>
        <w:tc>
          <w:tcPr>
            <w:tcW w:w="644" w:type="dxa"/>
            <w:gridSpan w:val="2"/>
            <w:shd w:val="clear" w:color="auto" w:fill="auto"/>
          </w:tcPr>
          <w:p w:rsidR="00C61F90" w:rsidRPr="009C4893" w:rsidRDefault="00C61F90" w:rsidP="00C61F90">
            <w:pPr>
              <w:pStyle w:val="ListParagraph"/>
              <w:spacing w:before="20" w:after="20"/>
              <w:ind w:left="357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  <w:r w:rsidRPr="009C4893">
              <w:rPr>
                <w:sz w:val="20"/>
                <w:szCs w:val="20"/>
                <w:lang w:val="tr-TR"/>
              </w:rPr>
              <w:t>, D</w:t>
            </w: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273" w:type="dxa"/>
            <w:gridSpan w:val="3"/>
            <w:shd w:val="clear" w:color="auto" w:fill="auto"/>
          </w:tcPr>
          <w:p w:rsidR="00C61F90" w:rsidRPr="009C4893" w:rsidRDefault="00C61F90" w:rsidP="00C61F90">
            <w:pPr>
              <w:pStyle w:val="ListParagraph"/>
              <w:spacing w:before="20" w:after="20"/>
              <w:ind w:left="357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</w:tcPr>
          <w:p w:rsidR="00C61F90" w:rsidRPr="009C4893" w:rsidRDefault="00C61F90" w:rsidP="00C61F90">
            <w:pPr>
              <w:pStyle w:val="ListParagraph"/>
              <w:spacing w:before="20" w:after="20"/>
              <w:ind w:left="357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</w:tcPr>
          <w:p w:rsidR="00C61F90" w:rsidRPr="009C4893" w:rsidRDefault="00C61F90" w:rsidP="00C61F90">
            <w:pPr>
              <w:pStyle w:val="ListParagraph"/>
              <w:spacing w:before="20" w:after="20"/>
              <w:ind w:left="357"/>
              <w:rPr>
                <w:sz w:val="20"/>
                <w:szCs w:val="20"/>
                <w:lang w:val="tr-TR"/>
              </w:rPr>
            </w:pPr>
          </w:p>
        </w:tc>
        <w:tc>
          <w:tcPr>
            <w:tcW w:w="822" w:type="dxa"/>
            <w:gridSpan w:val="2"/>
            <w:shd w:val="clear" w:color="auto" w:fill="auto"/>
          </w:tcPr>
          <w:p w:rsidR="00C61F90" w:rsidRPr="009C4893" w:rsidRDefault="00C61F90" w:rsidP="00C61F90">
            <w:pPr>
              <w:pStyle w:val="ListParagraph"/>
              <w:spacing w:before="20" w:after="20"/>
              <w:ind w:left="357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857075">
              <w:rPr>
                <w:i/>
                <w:color w:val="262626"/>
                <w:sz w:val="20"/>
                <w:szCs w:val="20"/>
                <w:lang w:val="tr-TR"/>
              </w:rPr>
              <w:t>3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rPr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Mezelerin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hazırlık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yöntemleri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ve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sunum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</w:rPr>
              <w:t>teknikleri</w:t>
            </w:r>
            <w:proofErr w:type="spellEnd"/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  <w:r w:rsidRPr="009C4893">
              <w:rPr>
                <w:sz w:val="20"/>
                <w:szCs w:val="20"/>
                <w:lang w:val="tr-TR"/>
              </w:rPr>
              <w:t>, D</w:t>
            </w: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  <w:r w:rsidRPr="009C4893">
              <w:rPr>
                <w:sz w:val="20"/>
                <w:szCs w:val="20"/>
                <w:lang w:val="tr-TR"/>
              </w:rPr>
              <w:t>, D</w:t>
            </w: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C4893">
              <w:rPr>
                <w:i/>
                <w:color w:val="262626"/>
                <w:sz w:val="20"/>
                <w:szCs w:val="20"/>
                <w:lang w:val="tr-TR"/>
              </w:rPr>
              <w:t>4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rPr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Garde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-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manger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mutfağının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soğuk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sosları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ve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uygulama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alanları</w:t>
            </w:r>
            <w:proofErr w:type="spellEnd"/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  <w:r w:rsidRPr="009C4893">
              <w:rPr>
                <w:sz w:val="20"/>
                <w:szCs w:val="20"/>
                <w:lang w:val="tr-TR"/>
              </w:rPr>
              <w:t>, D</w:t>
            </w: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</w:tcPr>
          <w:p w:rsidR="00C61F90" w:rsidRDefault="00C61F90" w:rsidP="00C61F90">
            <w:r w:rsidRPr="00A15C6F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C4893">
              <w:rPr>
                <w:i/>
                <w:color w:val="262626"/>
                <w:sz w:val="20"/>
                <w:szCs w:val="20"/>
                <w:lang w:val="tr-TR"/>
              </w:rPr>
              <w:t>5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Ordövr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sosları</w:t>
            </w:r>
            <w:proofErr w:type="spellEnd"/>
          </w:p>
          <w:p w:rsidR="00C61F90" w:rsidRPr="000E52AD" w:rsidRDefault="000E52AD" w:rsidP="00C61F90">
            <w:pPr>
              <w:rPr>
                <w:color w:val="1F4E79" w:themeColor="accent1" w:themeShade="80"/>
                <w:sz w:val="20"/>
                <w:szCs w:val="20"/>
              </w:rPr>
            </w:pP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Mayonez</w:t>
            </w:r>
            <w:proofErr w:type="spellEnd"/>
            <w:r w:rsidRPr="00453B5C">
              <w:rPr>
                <w:b/>
                <w:color w:val="1F4E79" w:themeColor="accent1" w:themeShade="80"/>
                <w:sz w:val="18"/>
              </w:rPr>
              <w:t xml:space="preserve">, </w:t>
            </w: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Ayoli</w:t>
            </w:r>
            <w:proofErr w:type="spellEnd"/>
            <w:r w:rsidRPr="00453B5C">
              <w:rPr>
                <w:b/>
                <w:color w:val="1F4E79" w:themeColor="accent1" w:themeShade="80"/>
                <w:sz w:val="18"/>
              </w:rPr>
              <w:t xml:space="preserve">, </w:t>
            </w: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Andolûz</w:t>
            </w:r>
            <w:proofErr w:type="spellEnd"/>
            <w:r w:rsidRPr="00453B5C">
              <w:rPr>
                <w:b/>
                <w:color w:val="1F4E79" w:themeColor="accent1" w:themeShade="80"/>
                <w:sz w:val="18"/>
              </w:rPr>
              <w:t xml:space="preserve"> </w:t>
            </w: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Sos</w:t>
            </w:r>
            <w:proofErr w:type="spellEnd"/>
            <w:r w:rsidRPr="00453B5C">
              <w:rPr>
                <w:b/>
                <w:color w:val="1F4E79" w:themeColor="accent1" w:themeShade="80"/>
                <w:sz w:val="18"/>
              </w:rPr>
              <w:t xml:space="preserve">,  Pesto </w:t>
            </w: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sos</w:t>
            </w:r>
            <w:proofErr w:type="spellEnd"/>
            <w:r w:rsidRPr="00453B5C">
              <w:rPr>
                <w:b/>
                <w:color w:val="1F4E79" w:themeColor="accent1" w:themeShade="80"/>
                <w:sz w:val="18"/>
              </w:rPr>
              <w:t xml:space="preserve">, </w:t>
            </w: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Vinegret</w:t>
            </w:r>
            <w:proofErr w:type="spellEnd"/>
            <w:r w:rsidRPr="00453B5C">
              <w:rPr>
                <w:b/>
                <w:color w:val="1F4E79" w:themeColor="accent1" w:themeShade="80"/>
                <w:sz w:val="18"/>
              </w:rPr>
              <w:t xml:space="preserve"> </w:t>
            </w: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Sos</w:t>
            </w:r>
            <w:proofErr w:type="spellEnd"/>
            <w:r w:rsidRPr="00453B5C">
              <w:rPr>
                <w:b/>
                <w:color w:val="1F4E79" w:themeColor="accent1" w:themeShade="80"/>
                <w:sz w:val="18"/>
              </w:rPr>
              <w:t xml:space="preserve">, </w:t>
            </w: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Yeşil</w:t>
            </w:r>
            <w:proofErr w:type="spellEnd"/>
            <w:r w:rsidRPr="00453B5C">
              <w:rPr>
                <w:b/>
                <w:color w:val="1F4E79" w:themeColor="accent1" w:themeShade="80"/>
                <w:sz w:val="18"/>
              </w:rPr>
              <w:t xml:space="preserve"> </w:t>
            </w: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Sos</w:t>
            </w:r>
            <w:proofErr w:type="spellEnd"/>
            <w:r w:rsidRPr="00453B5C">
              <w:rPr>
                <w:b/>
                <w:color w:val="1F4E79" w:themeColor="accent1" w:themeShade="80"/>
                <w:sz w:val="18"/>
              </w:rPr>
              <w:t xml:space="preserve">, Tartar </w:t>
            </w: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Sos</w:t>
            </w:r>
            <w:proofErr w:type="spellEnd"/>
            <w:r w:rsidRPr="00453B5C">
              <w:rPr>
                <w:b/>
                <w:color w:val="1F4E79" w:themeColor="accent1" w:themeShade="80"/>
                <w:sz w:val="18"/>
              </w:rPr>
              <w:t xml:space="preserve">, </w:t>
            </w: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Troliyen</w:t>
            </w:r>
            <w:proofErr w:type="spellEnd"/>
            <w:r w:rsidRPr="00453B5C">
              <w:rPr>
                <w:b/>
                <w:color w:val="1F4E79" w:themeColor="accent1" w:themeShade="80"/>
                <w:sz w:val="18"/>
              </w:rPr>
              <w:t xml:space="preserve"> </w:t>
            </w:r>
            <w:proofErr w:type="spellStart"/>
            <w:r w:rsidRPr="00453B5C">
              <w:rPr>
                <w:b/>
                <w:color w:val="1F4E79" w:themeColor="accent1" w:themeShade="80"/>
                <w:sz w:val="18"/>
              </w:rPr>
              <w:t>Sos</w:t>
            </w:r>
            <w:proofErr w:type="spellEnd"/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</w:tcPr>
          <w:p w:rsidR="00C61F90" w:rsidRDefault="00C61F90" w:rsidP="00C61F90">
            <w:r w:rsidRPr="004B7370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</w:tcPr>
          <w:p w:rsidR="00C61F90" w:rsidRDefault="00C61F90" w:rsidP="00C61F90">
            <w:r w:rsidRPr="00A15C6F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C4893">
              <w:rPr>
                <w:i/>
                <w:color w:val="262626"/>
                <w:sz w:val="20"/>
                <w:szCs w:val="20"/>
                <w:lang w:val="tr-TR"/>
              </w:rPr>
              <w:t>6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Ordövrler</w:t>
            </w:r>
            <w:proofErr w:type="spellEnd"/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</w:tcPr>
          <w:p w:rsidR="00C61F90" w:rsidRDefault="00C61F90" w:rsidP="00C61F90">
            <w:r w:rsidRPr="004B7370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</w:tcPr>
          <w:p w:rsidR="00C61F90" w:rsidRDefault="00C61F90" w:rsidP="00C61F90">
            <w:r w:rsidRPr="00A15C6F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C4893">
              <w:rPr>
                <w:i/>
                <w:color w:val="262626"/>
                <w:sz w:val="20"/>
                <w:szCs w:val="20"/>
                <w:lang w:val="tr-TR"/>
              </w:rPr>
              <w:t>7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rPr>
                <w:color w:val="1F4E79" w:themeColor="accent1" w:themeShade="80"/>
                <w:sz w:val="20"/>
                <w:szCs w:val="20"/>
              </w:rPr>
            </w:pPr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ARASINAV</w:t>
            </w: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9C4893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819" w:type="dxa"/>
            <w:gridSpan w:val="4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</w:t>
            </w:r>
          </w:p>
        </w:tc>
      </w:tr>
      <w:tr w:rsidR="00C61F90" w:rsidRPr="00857075" w:rsidTr="00C61F90"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C4893">
              <w:rPr>
                <w:i/>
                <w:color w:val="262626"/>
                <w:sz w:val="20"/>
                <w:szCs w:val="20"/>
                <w:lang w:val="tr-TR"/>
              </w:rPr>
              <w:t>8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rPr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Sandviçler</w:t>
            </w:r>
            <w:proofErr w:type="spellEnd"/>
            <w:r w:rsidR="000E52AD"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, </w:t>
            </w:r>
            <w:proofErr w:type="spellStart"/>
            <w:r w:rsidR="000E52AD" w:rsidRPr="000E52AD">
              <w:rPr>
                <w:b/>
                <w:color w:val="1F4E79" w:themeColor="accent1" w:themeShade="80"/>
                <w:sz w:val="20"/>
                <w:szCs w:val="20"/>
              </w:rPr>
              <w:t>K</w:t>
            </w:r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anapeler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, </w:t>
            </w:r>
            <w:r w:rsidR="000E52AD" w:rsidRPr="000E52AD">
              <w:rPr>
                <w:b/>
                <w:color w:val="1F4E79" w:themeColor="accent1" w:themeShade="80"/>
                <w:sz w:val="20"/>
                <w:szCs w:val="20"/>
              </w:rPr>
              <w:br/>
            </w:r>
            <w:proofErr w:type="spellStart"/>
            <w:r w:rsidR="000E52AD" w:rsidRPr="000E52AD">
              <w:rPr>
                <w:rFonts w:ascii="Arial" w:hAnsi="Arial" w:cs="Arial"/>
                <w:b/>
                <w:color w:val="1F4E79" w:themeColor="accent1" w:themeShade="80"/>
                <w:sz w:val="18"/>
              </w:rPr>
              <w:t>Soğuk</w:t>
            </w:r>
            <w:proofErr w:type="spellEnd"/>
            <w:r w:rsidR="000E52AD" w:rsidRPr="000E52AD">
              <w:rPr>
                <w:rFonts w:ascii="Arial" w:hAnsi="Arial" w:cs="Arial"/>
                <w:b/>
                <w:color w:val="1F4E79" w:themeColor="accent1" w:themeShade="80"/>
                <w:sz w:val="18"/>
              </w:rPr>
              <w:t xml:space="preserve"> </w:t>
            </w:r>
            <w:proofErr w:type="spellStart"/>
            <w:r w:rsidR="000E52AD" w:rsidRPr="000E52AD">
              <w:rPr>
                <w:rFonts w:ascii="Arial" w:hAnsi="Arial" w:cs="Arial"/>
                <w:b/>
                <w:color w:val="1F4E79" w:themeColor="accent1" w:themeShade="80"/>
                <w:sz w:val="18"/>
              </w:rPr>
              <w:t>Sandviçler</w:t>
            </w:r>
            <w:proofErr w:type="spellEnd"/>
            <w:r w:rsidR="000E52AD" w:rsidRPr="000E52AD">
              <w:rPr>
                <w:rFonts w:ascii="Arial" w:hAnsi="Arial" w:cs="Arial"/>
                <w:b/>
                <w:color w:val="1F4E79" w:themeColor="accent1" w:themeShade="80"/>
                <w:sz w:val="18"/>
              </w:rPr>
              <w:t xml:space="preserve">, </w:t>
            </w:r>
            <w:proofErr w:type="spellStart"/>
            <w:r w:rsidR="000E52AD" w:rsidRPr="000E52AD">
              <w:rPr>
                <w:rFonts w:ascii="Arial" w:hAnsi="Arial" w:cs="Arial"/>
                <w:b/>
                <w:color w:val="1F4E79" w:themeColor="accent1" w:themeShade="80"/>
                <w:sz w:val="18"/>
              </w:rPr>
              <w:t>Sıcak</w:t>
            </w:r>
            <w:proofErr w:type="spellEnd"/>
            <w:r w:rsidR="000E52AD" w:rsidRPr="000E52AD">
              <w:rPr>
                <w:rFonts w:ascii="Arial" w:hAnsi="Arial" w:cs="Arial"/>
                <w:b/>
                <w:color w:val="1F4E79" w:themeColor="accent1" w:themeShade="80"/>
                <w:sz w:val="18"/>
              </w:rPr>
              <w:t xml:space="preserve"> </w:t>
            </w:r>
            <w:proofErr w:type="spellStart"/>
            <w:r w:rsidR="000E52AD" w:rsidRPr="000E52AD">
              <w:rPr>
                <w:rFonts w:ascii="Arial" w:hAnsi="Arial" w:cs="Arial"/>
                <w:b/>
                <w:color w:val="1F4E79" w:themeColor="accent1" w:themeShade="80"/>
                <w:sz w:val="18"/>
              </w:rPr>
              <w:t>Sandviçler</w:t>
            </w:r>
            <w:proofErr w:type="spellEnd"/>
            <w:r w:rsidR="000E52AD" w:rsidRPr="000E52AD">
              <w:rPr>
                <w:rFonts w:ascii="Arial" w:hAnsi="Arial" w:cs="Arial"/>
                <w:b/>
                <w:color w:val="1F4E79" w:themeColor="accent1" w:themeShade="80"/>
                <w:sz w:val="18"/>
              </w:rPr>
              <w:t xml:space="preserve">, </w:t>
            </w:r>
            <w:proofErr w:type="spellStart"/>
            <w:r w:rsidR="000E52AD" w:rsidRPr="000E52AD">
              <w:rPr>
                <w:rFonts w:ascii="Arial" w:hAnsi="Arial" w:cs="Arial"/>
                <w:b/>
                <w:color w:val="1F4E79" w:themeColor="accent1" w:themeShade="80"/>
                <w:sz w:val="18"/>
              </w:rPr>
              <w:t>Yarı-sıcak</w:t>
            </w:r>
            <w:proofErr w:type="spellEnd"/>
            <w:r w:rsidR="000E52AD" w:rsidRPr="000E52AD">
              <w:rPr>
                <w:rFonts w:ascii="Arial" w:hAnsi="Arial" w:cs="Arial"/>
                <w:b/>
                <w:color w:val="1F4E79" w:themeColor="accent1" w:themeShade="80"/>
                <w:sz w:val="18"/>
              </w:rPr>
              <w:t xml:space="preserve"> </w:t>
            </w:r>
            <w:proofErr w:type="spellStart"/>
            <w:r w:rsidR="000E52AD" w:rsidRPr="000E52AD">
              <w:rPr>
                <w:rFonts w:ascii="Arial" w:hAnsi="Arial" w:cs="Arial"/>
                <w:b/>
                <w:color w:val="1F4E79" w:themeColor="accent1" w:themeShade="80"/>
                <w:sz w:val="18"/>
              </w:rPr>
              <w:t>Sandviçler</w:t>
            </w:r>
            <w:proofErr w:type="spellEnd"/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</w:tcPr>
          <w:p w:rsidR="00C61F90" w:rsidRDefault="00C61F90" w:rsidP="00C61F90">
            <w:r w:rsidRPr="00D54488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  <w:r w:rsidRPr="009C4893">
              <w:rPr>
                <w:sz w:val="20"/>
                <w:szCs w:val="20"/>
                <w:lang w:val="tr-TR"/>
              </w:rPr>
              <w:t>, D</w:t>
            </w: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c>
          <w:tcPr>
            <w:tcW w:w="1642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C4893">
              <w:rPr>
                <w:i/>
                <w:color w:val="262626"/>
                <w:sz w:val="20"/>
                <w:szCs w:val="20"/>
                <w:lang w:val="tr-TR"/>
              </w:rPr>
              <w:t>9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pStyle w:val="ListParagraph"/>
              <w:ind w:left="0"/>
              <w:rPr>
                <w:i/>
                <w:color w:val="1F4E79" w:themeColor="accent1" w:themeShade="80"/>
                <w:sz w:val="22"/>
                <w:szCs w:val="20"/>
              </w:rPr>
            </w:pP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Somon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ve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Norveç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Somonun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sunum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özellikleri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</w:p>
          <w:p w:rsidR="000E52AD" w:rsidRPr="000E52AD" w:rsidRDefault="000E52AD" w:rsidP="00C61F90">
            <w:pPr>
              <w:pStyle w:val="ListParagraph"/>
              <w:ind w:left="0"/>
              <w:rPr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i/>
                <w:color w:val="1F4E79" w:themeColor="accent1" w:themeShade="80"/>
                <w:sz w:val="20"/>
              </w:rPr>
              <w:t>Somon</w:t>
            </w:r>
            <w:proofErr w:type="spellEnd"/>
            <w:r w:rsidRPr="000E52AD">
              <w:rPr>
                <w:i/>
                <w:color w:val="1F4E79" w:themeColor="accent1" w:themeShade="80"/>
                <w:sz w:val="20"/>
              </w:rPr>
              <w:t xml:space="preserve"> </w:t>
            </w:r>
            <w:proofErr w:type="spellStart"/>
            <w:r w:rsidRPr="000E52AD">
              <w:rPr>
                <w:i/>
                <w:color w:val="1F4E79" w:themeColor="accent1" w:themeShade="80"/>
                <w:sz w:val="20"/>
              </w:rPr>
              <w:t>Gravlaks</w:t>
            </w:r>
            <w:proofErr w:type="spellEnd"/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</w:tcPr>
          <w:p w:rsidR="00C61F90" w:rsidRDefault="00C61F90" w:rsidP="00C61F90">
            <w:r w:rsidRPr="00D54488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C61F90" w:rsidRDefault="00C61F90" w:rsidP="00C61F90">
            <w:pPr>
              <w:rPr>
                <w:b/>
                <w:sz w:val="20"/>
                <w:szCs w:val="20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  <w:r w:rsidRPr="009C4893">
              <w:rPr>
                <w:sz w:val="20"/>
                <w:szCs w:val="20"/>
                <w:lang w:val="tr-TR"/>
              </w:rPr>
              <w:t>, D</w:t>
            </w: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c>
          <w:tcPr>
            <w:tcW w:w="1642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C4893">
              <w:rPr>
                <w:i/>
                <w:color w:val="262626"/>
                <w:sz w:val="20"/>
                <w:szCs w:val="20"/>
                <w:lang w:val="tr-TR"/>
              </w:rPr>
              <w:t>10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rPr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  <w:lang w:eastAsia="ar-SA"/>
              </w:rPr>
              <w:t>Temel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  <w:lang w:eastAsia="ar-SA"/>
              </w:rPr>
              <w:t>salata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  <w:lang w:eastAsia="ar-SA"/>
              </w:rPr>
              <w:t>türleri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  <w:lang w:eastAsia="ar-SA"/>
              </w:rPr>
              <w:t>ve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  <w:lang w:eastAsia="ar-SA"/>
              </w:rPr>
              <w:t>salata</w:t>
            </w:r>
            <w:proofErr w:type="spellEnd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Pr="000E52AD">
              <w:rPr>
                <w:b/>
                <w:i/>
                <w:color w:val="1F4E79" w:themeColor="accent1" w:themeShade="80"/>
                <w:sz w:val="20"/>
                <w:szCs w:val="20"/>
                <w:lang w:eastAsia="ar-SA"/>
              </w:rPr>
              <w:t>sosları</w:t>
            </w:r>
            <w:proofErr w:type="spellEnd"/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</w:tcPr>
          <w:p w:rsidR="00C61F90" w:rsidRDefault="00C61F90" w:rsidP="00C61F90">
            <w:r w:rsidRPr="00B6553E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</w:tcPr>
          <w:p w:rsidR="00C61F90" w:rsidRDefault="00C61F90" w:rsidP="00C61F90">
            <w:r w:rsidRPr="002758FF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c>
          <w:tcPr>
            <w:tcW w:w="1642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C4893">
              <w:rPr>
                <w:i/>
                <w:color w:val="262626"/>
                <w:sz w:val="20"/>
                <w:szCs w:val="20"/>
                <w:lang w:val="tr-TR"/>
              </w:rPr>
              <w:t>11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pStyle w:val="ListParagraph"/>
              <w:ind w:left="34"/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</w:pP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>Aspik’lerin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>hazırlık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>süreçleri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>ve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>kullanım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>alanları</w:t>
            </w:r>
            <w:proofErr w:type="spellEnd"/>
          </w:p>
          <w:p w:rsidR="000E52AD" w:rsidRPr="000E52AD" w:rsidRDefault="000E52AD" w:rsidP="00C61F90">
            <w:pPr>
              <w:pStyle w:val="ListParagraph"/>
              <w:ind w:left="34"/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</w:pPr>
          </w:p>
          <w:p w:rsidR="00C61F90" w:rsidRPr="000E52AD" w:rsidRDefault="00C61F90" w:rsidP="00C61F90">
            <w:pPr>
              <w:pStyle w:val="Heading1"/>
              <w:rPr>
                <w:rFonts w:ascii="Times New Roman" w:hAnsi="Times New Roman"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</w:tcPr>
          <w:p w:rsidR="00C61F90" w:rsidRDefault="00C61F90" w:rsidP="00C61F90">
            <w:r w:rsidRPr="00B6553E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</w:tcPr>
          <w:p w:rsidR="00C61F90" w:rsidRDefault="00C61F90" w:rsidP="00C61F90">
            <w:r w:rsidRPr="002758FF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c>
          <w:tcPr>
            <w:tcW w:w="1642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C4893">
              <w:rPr>
                <w:i/>
                <w:color w:val="262626"/>
                <w:sz w:val="20"/>
                <w:szCs w:val="20"/>
                <w:lang w:val="tr-TR"/>
              </w:rPr>
              <w:t>12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Pateler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ve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Terinler</w:t>
            </w:r>
            <w:proofErr w:type="spellEnd"/>
          </w:p>
          <w:p w:rsidR="000E52AD" w:rsidRPr="000E52AD" w:rsidRDefault="000E52AD" w:rsidP="00C61F90">
            <w:pPr>
              <w:rPr>
                <w:b/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>Ciğer</w:t>
            </w:r>
            <w:proofErr w:type="spellEnd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 xml:space="preserve"> </w:t>
            </w:r>
            <w:proofErr w:type="spellStart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>Paté</w:t>
            </w:r>
            <w:proofErr w:type="spellEnd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 xml:space="preserve">, </w:t>
            </w:r>
            <w:proofErr w:type="spellStart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>Somon</w:t>
            </w:r>
            <w:proofErr w:type="spellEnd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 xml:space="preserve"> </w:t>
            </w:r>
            <w:proofErr w:type="spellStart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>terin</w:t>
            </w:r>
            <w:proofErr w:type="spellEnd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 xml:space="preserve">, </w:t>
            </w:r>
            <w:proofErr w:type="spellStart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>Teriene</w:t>
            </w:r>
            <w:proofErr w:type="spellEnd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 xml:space="preserve"> </w:t>
            </w:r>
            <w:proofErr w:type="spellStart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>en</w:t>
            </w:r>
            <w:proofErr w:type="spellEnd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 xml:space="preserve"> Croute</w:t>
            </w: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</w:tcPr>
          <w:p w:rsidR="00C61F90" w:rsidRDefault="00C61F90" w:rsidP="00C61F90">
            <w:r w:rsidRPr="00B6553E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</w:tcPr>
          <w:p w:rsidR="00C61F90" w:rsidRDefault="00C61F90" w:rsidP="00C61F90">
            <w:r w:rsidRPr="002758FF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c>
          <w:tcPr>
            <w:tcW w:w="1642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13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C4893">
              <w:rPr>
                <w:i/>
                <w:color w:val="262626"/>
                <w:sz w:val="20"/>
                <w:szCs w:val="20"/>
                <w:lang w:val="tr-TR"/>
              </w:rPr>
              <w:t>13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rPr>
                <w:i/>
                <w:color w:val="1F4E79" w:themeColor="accent1" w:themeShade="80"/>
                <w:sz w:val="20"/>
                <w:szCs w:val="20"/>
                <w:lang w:eastAsia="ar-SA"/>
              </w:rPr>
            </w:pP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  <w:lang w:eastAsia="ar-SA"/>
              </w:rPr>
              <w:t>Muslar</w:t>
            </w:r>
            <w:proofErr w:type="spellEnd"/>
          </w:p>
          <w:p w:rsidR="000E52AD" w:rsidRPr="000E52AD" w:rsidRDefault="000E52AD" w:rsidP="000E52AD">
            <w:pPr>
              <w:rPr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>Füme</w:t>
            </w:r>
            <w:proofErr w:type="spellEnd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 xml:space="preserve"> </w:t>
            </w:r>
            <w:proofErr w:type="spellStart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>Somon</w:t>
            </w:r>
            <w:proofErr w:type="spellEnd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 xml:space="preserve"> Mus, </w:t>
            </w:r>
            <w:proofErr w:type="spellStart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>Piliç</w:t>
            </w:r>
            <w:proofErr w:type="spellEnd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 xml:space="preserve"> Mus, </w:t>
            </w:r>
            <w:proofErr w:type="spellStart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>Avakado-Domates-Kereviz</w:t>
            </w:r>
            <w:proofErr w:type="spellEnd"/>
            <w:r w:rsidRPr="000E52AD">
              <w:rPr>
                <w:i/>
                <w:color w:val="1F4E79" w:themeColor="accent1" w:themeShade="80"/>
                <w:sz w:val="20"/>
                <w:lang w:eastAsia="ar-SA"/>
              </w:rPr>
              <w:t xml:space="preserve"> Mus, </w:t>
            </w: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</w:tcPr>
          <w:p w:rsidR="00C61F90" w:rsidRDefault="00C61F90" w:rsidP="00C61F90">
            <w:r w:rsidRPr="00B6553E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</w:tcPr>
          <w:p w:rsidR="00C61F90" w:rsidRDefault="00C61F90" w:rsidP="00C61F90">
            <w:r w:rsidRPr="002758FF">
              <w:rPr>
                <w:sz w:val="20"/>
                <w:szCs w:val="20"/>
                <w:lang w:val="tr-TR"/>
              </w:rPr>
              <w:t>D6, D8</w:t>
            </w: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c>
          <w:tcPr>
            <w:tcW w:w="1642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14</w:t>
            </w:r>
          </w:p>
        </w:tc>
        <w:tc>
          <w:tcPr>
            <w:tcW w:w="870" w:type="dxa"/>
            <w:gridSpan w:val="3"/>
            <w:shd w:val="clear" w:color="auto" w:fill="auto"/>
          </w:tcPr>
          <w:p w:rsidR="00C61F90" w:rsidRPr="009C4893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9C4893">
              <w:rPr>
                <w:i/>
                <w:color w:val="262626"/>
                <w:sz w:val="20"/>
                <w:szCs w:val="20"/>
                <w:lang w:val="tr-TR"/>
              </w:rPr>
              <w:t>14</w:t>
            </w:r>
          </w:p>
        </w:tc>
        <w:tc>
          <w:tcPr>
            <w:tcW w:w="1865" w:type="dxa"/>
            <w:gridSpan w:val="4"/>
            <w:shd w:val="clear" w:color="auto" w:fill="auto"/>
            <w:vAlign w:val="center"/>
          </w:tcPr>
          <w:p w:rsidR="00C61F90" w:rsidRPr="000E52AD" w:rsidRDefault="00C61F90" w:rsidP="00C61F90">
            <w:pPr>
              <w:pStyle w:val="ListParagraph"/>
              <w:ind w:left="34"/>
              <w:rPr>
                <w:color w:val="1F4E79" w:themeColor="accent1" w:themeShade="80"/>
                <w:sz w:val="20"/>
                <w:szCs w:val="20"/>
              </w:rPr>
            </w:pP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Araştırma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konularının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sunumlarının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>yapılması</w:t>
            </w:r>
            <w:proofErr w:type="spellEnd"/>
            <w:r w:rsidRPr="000E52AD">
              <w:rPr>
                <w:b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644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7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273" w:type="dxa"/>
            <w:gridSpan w:val="3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69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9" w:type="dxa"/>
            <w:gridSpan w:val="4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22" w:type="dxa"/>
            <w:gridSpan w:val="2"/>
            <w:shd w:val="clear" w:color="auto" w:fill="auto"/>
            <w:vAlign w:val="center"/>
          </w:tcPr>
          <w:p w:rsidR="00C61F90" w:rsidRPr="009C4893" w:rsidRDefault="00C61F90" w:rsidP="00C61F90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411"/>
        </w:trPr>
        <w:tc>
          <w:tcPr>
            <w:tcW w:w="1642" w:type="dxa"/>
            <w:vMerge w:val="restart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758" w:type="dxa"/>
            <w:gridSpan w:val="5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977" w:type="dxa"/>
            <w:gridSpan w:val="2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2282" w:type="dxa"/>
            <w:gridSpan w:val="6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857075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002" w:type="dxa"/>
            <w:gridSpan w:val="10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</w:tr>
      <w:tr w:rsidR="00C61F90" w:rsidRPr="00857075" w:rsidTr="00C61F90">
        <w:trPr>
          <w:trHeight w:val="240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758" w:type="dxa"/>
            <w:gridSpan w:val="5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977" w:type="dxa"/>
            <w:gridSpan w:val="2"/>
            <w:shd w:val="clear" w:color="auto" w:fill="auto"/>
          </w:tcPr>
          <w:p w:rsidR="00C61F90" w:rsidRDefault="00C61F90" w:rsidP="00C61F90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5%</w:t>
            </w:r>
          </w:p>
          <w:p w:rsidR="00C61F90" w:rsidRPr="00D31801" w:rsidRDefault="00C61F90" w:rsidP="00C61F9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50%</w:t>
            </w:r>
          </w:p>
        </w:tc>
        <w:tc>
          <w:tcPr>
            <w:tcW w:w="2282" w:type="dxa"/>
            <w:gridSpan w:val="6"/>
            <w:shd w:val="clear" w:color="auto" w:fill="auto"/>
          </w:tcPr>
          <w:p w:rsidR="00C61F90" w:rsidRDefault="00C61F90" w:rsidP="00C61F9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r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</w:p>
          <w:p w:rsidR="00C61F90" w:rsidRPr="00D31801" w:rsidRDefault="00C61F90" w:rsidP="00C61F9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Final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3002" w:type="dxa"/>
            <w:gridSpan w:val="10"/>
            <w:shd w:val="clear" w:color="auto" w:fill="auto"/>
          </w:tcPr>
          <w:p w:rsidR="00C61F90" w:rsidRPr="00857075" w:rsidRDefault="00C61F90" w:rsidP="00C61F9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58" w:type="dxa"/>
            <w:gridSpan w:val="5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ısa Sınav (</w:t>
            </w:r>
            <w:proofErr w:type="spell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Quiz</w:t>
            </w:r>
            <w:proofErr w:type="spellEnd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  <w:tc>
          <w:tcPr>
            <w:tcW w:w="977" w:type="dxa"/>
            <w:gridSpan w:val="2"/>
            <w:shd w:val="clear" w:color="auto" w:fill="auto"/>
          </w:tcPr>
          <w:p w:rsidR="00C61F90" w:rsidRPr="00D31801" w:rsidRDefault="00C61F90" w:rsidP="00C61F9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282" w:type="dxa"/>
            <w:gridSpan w:val="6"/>
            <w:shd w:val="clear" w:color="auto" w:fill="auto"/>
          </w:tcPr>
          <w:p w:rsidR="00C61F90" w:rsidRPr="00EC00F4" w:rsidRDefault="00C61F90" w:rsidP="00C61F90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002" w:type="dxa"/>
            <w:gridSpan w:val="10"/>
            <w:shd w:val="clear" w:color="auto" w:fill="auto"/>
          </w:tcPr>
          <w:p w:rsidR="00C61F90" w:rsidRPr="00857075" w:rsidRDefault="00C61F90" w:rsidP="00C61F9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58" w:type="dxa"/>
            <w:gridSpan w:val="5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977" w:type="dxa"/>
            <w:gridSpan w:val="2"/>
            <w:shd w:val="clear" w:color="auto" w:fill="auto"/>
          </w:tcPr>
          <w:p w:rsidR="00C61F90" w:rsidRPr="00D31801" w:rsidRDefault="00C61F90" w:rsidP="00C61F9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2282" w:type="dxa"/>
            <w:gridSpan w:val="6"/>
            <w:shd w:val="clear" w:color="auto" w:fill="auto"/>
          </w:tcPr>
          <w:p w:rsidR="00C61F90" w:rsidRPr="00EC00F4" w:rsidRDefault="00C61F90" w:rsidP="00C61F90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002" w:type="dxa"/>
            <w:gridSpan w:val="10"/>
            <w:shd w:val="clear" w:color="auto" w:fill="auto"/>
          </w:tcPr>
          <w:p w:rsidR="00C61F90" w:rsidRPr="00857075" w:rsidRDefault="00C61F90" w:rsidP="00C61F9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58" w:type="dxa"/>
            <w:gridSpan w:val="5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977" w:type="dxa"/>
            <w:gridSpan w:val="2"/>
            <w:shd w:val="clear" w:color="auto" w:fill="auto"/>
          </w:tcPr>
          <w:p w:rsidR="00C61F90" w:rsidRPr="00D31801" w:rsidRDefault="00C61F90" w:rsidP="00C61F90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</w:t>
            </w: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2282" w:type="dxa"/>
            <w:gridSpan w:val="6"/>
            <w:shd w:val="clear" w:color="auto" w:fill="auto"/>
          </w:tcPr>
          <w:p w:rsidR="00C61F90" w:rsidRPr="00EC00F4" w:rsidRDefault="00C61F90" w:rsidP="00C61F90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002" w:type="dxa"/>
            <w:gridSpan w:val="10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58" w:type="dxa"/>
            <w:gridSpan w:val="5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977" w:type="dxa"/>
            <w:gridSpan w:val="2"/>
            <w:shd w:val="clear" w:color="auto" w:fill="auto"/>
          </w:tcPr>
          <w:p w:rsidR="00C61F90" w:rsidRPr="00D31801" w:rsidRDefault="00C61F90" w:rsidP="00C61F90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</w:t>
            </w: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2282" w:type="dxa"/>
            <w:gridSpan w:val="6"/>
            <w:shd w:val="clear" w:color="auto" w:fill="auto"/>
          </w:tcPr>
          <w:p w:rsidR="00C61F90" w:rsidRPr="00EC00F4" w:rsidRDefault="00C61F90" w:rsidP="00C61F90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002" w:type="dxa"/>
            <w:gridSpan w:val="10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58" w:type="dxa"/>
            <w:gridSpan w:val="5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977" w:type="dxa"/>
            <w:gridSpan w:val="2"/>
            <w:shd w:val="clear" w:color="auto" w:fill="auto"/>
          </w:tcPr>
          <w:p w:rsidR="00C61F90" w:rsidRPr="00D31801" w:rsidRDefault="00C61F90" w:rsidP="00C61F9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2282" w:type="dxa"/>
            <w:gridSpan w:val="6"/>
            <w:shd w:val="clear" w:color="auto" w:fill="auto"/>
          </w:tcPr>
          <w:p w:rsidR="00C61F90" w:rsidRPr="00EC00F4" w:rsidRDefault="00C61F90" w:rsidP="00C61F90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002" w:type="dxa"/>
            <w:gridSpan w:val="10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58" w:type="dxa"/>
            <w:gridSpan w:val="5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977" w:type="dxa"/>
            <w:gridSpan w:val="2"/>
            <w:shd w:val="clear" w:color="auto" w:fill="auto"/>
          </w:tcPr>
          <w:p w:rsidR="00C61F90" w:rsidRPr="00D31801" w:rsidRDefault="00C61F90" w:rsidP="00C61F9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5%</w:t>
            </w:r>
          </w:p>
        </w:tc>
        <w:tc>
          <w:tcPr>
            <w:tcW w:w="2282" w:type="dxa"/>
            <w:gridSpan w:val="6"/>
            <w:shd w:val="clear" w:color="auto" w:fill="auto"/>
          </w:tcPr>
          <w:p w:rsidR="00C61F90" w:rsidRPr="00EC00F4" w:rsidRDefault="00C61F90" w:rsidP="00C61F90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002" w:type="dxa"/>
            <w:gridSpan w:val="10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58" w:type="dxa"/>
            <w:gridSpan w:val="5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977" w:type="dxa"/>
            <w:gridSpan w:val="2"/>
            <w:shd w:val="clear" w:color="auto" w:fill="auto"/>
          </w:tcPr>
          <w:p w:rsidR="00C61F90" w:rsidRPr="00D31801" w:rsidRDefault="00C61F90" w:rsidP="00C61F9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2282" w:type="dxa"/>
            <w:gridSpan w:val="6"/>
            <w:shd w:val="clear" w:color="auto" w:fill="auto"/>
          </w:tcPr>
          <w:p w:rsidR="00C61F90" w:rsidRPr="00EC00F4" w:rsidRDefault="00C61F90" w:rsidP="00C61F90">
            <w:pPr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içi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sonu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eğerlendirmesi</w:t>
            </w:r>
            <w:proofErr w:type="spellEnd"/>
          </w:p>
        </w:tc>
        <w:tc>
          <w:tcPr>
            <w:tcW w:w="3002" w:type="dxa"/>
            <w:gridSpan w:val="10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407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58" w:type="dxa"/>
            <w:gridSpan w:val="5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977" w:type="dxa"/>
            <w:gridSpan w:val="2"/>
            <w:shd w:val="clear" w:color="auto" w:fill="auto"/>
          </w:tcPr>
          <w:p w:rsidR="00C61F90" w:rsidRPr="00D31801" w:rsidRDefault="00C61F90" w:rsidP="00C61F90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</w:t>
            </w: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2282" w:type="dxa"/>
            <w:gridSpan w:val="6"/>
            <w:shd w:val="clear" w:color="auto" w:fill="auto"/>
          </w:tcPr>
          <w:p w:rsidR="00C61F90" w:rsidRPr="00EC00F4" w:rsidRDefault="00C61F90" w:rsidP="00C61F90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002" w:type="dxa"/>
            <w:gridSpan w:val="10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407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53" w:type="dxa"/>
            <w:gridSpan w:val="6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6261" w:type="dxa"/>
            <w:gridSpan w:val="18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</w:tr>
      <w:tr w:rsidR="00C61F90" w:rsidRPr="00857075" w:rsidTr="009C53D4">
        <w:trPr>
          <w:trHeight w:val="407"/>
        </w:trPr>
        <w:tc>
          <w:tcPr>
            <w:tcW w:w="1642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C61F90" w:rsidRPr="00857075" w:rsidRDefault="00C61F90" w:rsidP="00C61F90">
            <w:pPr>
              <w:pStyle w:val="ListParagraph"/>
              <w:spacing w:before="20" w:after="20"/>
              <w:ind w:left="357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857075">
              <w:rPr>
                <w:sz w:val="20"/>
                <w:szCs w:val="20"/>
                <w:lang w:val="tr-TR"/>
              </w:rPr>
              <w:t>Dersdeki</w:t>
            </w:r>
            <w:proofErr w:type="spellEnd"/>
            <w:r w:rsidRPr="00857075">
              <w:rPr>
                <w:sz w:val="20"/>
                <w:szCs w:val="20"/>
                <w:lang w:val="tr-TR"/>
              </w:rPr>
              <w:t xml:space="preserve"> tartışmalarla (</w:t>
            </w:r>
            <w:r>
              <w:rPr>
                <w:sz w:val="20"/>
                <w:szCs w:val="20"/>
                <w:lang w:val="tr-TR"/>
              </w:rPr>
              <w:t xml:space="preserve">öğrencinin argüman yaratabilme </w:t>
            </w:r>
            <w:r w:rsidRPr="00857075">
              <w:rPr>
                <w:sz w:val="20"/>
                <w:szCs w:val="20"/>
                <w:lang w:val="tr-TR"/>
              </w:rPr>
              <w:t>ve bunu kanıtlarla destekleme yetisi), sınavlar,</w:t>
            </w:r>
            <w:r>
              <w:rPr>
                <w:sz w:val="20"/>
                <w:szCs w:val="20"/>
                <w:lang w:val="tr-TR"/>
              </w:rPr>
              <w:t xml:space="preserve"> uygulamalı</w:t>
            </w:r>
            <w:r w:rsidRPr="00857075">
              <w:rPr>
                <w:sz w:val="20"/>
                <w:szCs w:val="20"/>
                <w:lang w:val="tr-TR"/>
              </w:rPr>
              <w:t xml:space="preserve"> </w:t>
            </w:r>
            <w:r>
              <w:rPr>
                <w:sz w:val="20"/>
                <w:szCs w:val="20"/>
                <w:lang w:val="tr-TR"/>
              </w:rPr>
              <w:t>dönem proje sunumu.</w:t>
            </w:r>
          </w:p>
        </w:tc>
      </w:tr>
      <w:tr w:rsidR="00C61F90" w:rsidRPr="00857075" w:rsidTr="009C53D4">
        <w:trPr>
          <w:trHeight w:val="407"/>
        </w:trPr>
        <w:tc>
          <w:tcPr>
            <w:tcW w:w="1642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DB69ED" w:rsidRDefault="00DB69ED" w:rsidP="00DB69ED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DB69ED" w:rsidRPr="007930E4" w:rsidTr="00FE5792">
              <w:tc>
                <w:tcPr>
                  <w:tcW w:w="720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DB69ED" w:rsidRPr="007930E4" w:rsidTr="00FE5792">
              <w:tc>
                <w:tcPr>
                  <w:tcW w:w="720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DB69ED" w:rsidRPr="007930E4" w:rsidTr="00FE5792">
              <w:tc>
                <w:tcPr>
                  <w:tcW w:w="720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DB69ED" w:rsidRPr="007930E4" w:rsidRDefault="00DB69ED" w:rsidP="00DB69E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135"/>
        </w:trPr>
        <w:tc>
          <w:tcPr>
            <w:tcW w:w="1642" w:type="dxa"/>
            <w:vMerge w:val="restart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 xml:space="preserve">Öğretim </w:t>
            </w:r>
            <w:proofErr w:type="spell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Metodları</w:t>
            </w:r>
            <w:proofErr w:type="spellEnd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, Tahmini Öğrenci Yükü</w:t>
            </w: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4652" w:type="dxa"/>
            <w:gridSpan w:val="14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1022" w:type="dxa"/>
            <w:gridSpan w:val="3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</w:tr>
      <w:tr w:rsidR="00C61F90" w:rsidRPr="00857075" w:rsidTr="009C53D4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814" w:type="dxa"/>
            <w:gridSpan w:val="24"/>
            <w:shd w:val="clear" w:color="auto" w:fill="F2F2F2"/>
          </w:tcPr>
          <w:p w:rsidR="00C61F90" w:rsidRPr="00857075" w:rsidRDefault="00C61F90" w:rsidP="00C61F90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notlar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,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slayt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vb.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hazırlanması</w:t>
            </w:r>
            <w:proofErr w:type="spellEnd"/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703879" w:rsidRDefault="008B683C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4 x 3=42</w:t>
            </w: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haftalık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konu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üzerinden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tartışmaya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katılım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sağlamalı</w:t>
            </w:r>
            <w:proofErr w:type="spellEnd"/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703879" w:rsidRDefault="00C61F90" w:rsidP="00C61F9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 x 12= 12</w:t>
            </w: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703879" w:rsidRDefault="00C61F90" w:rsidP="00C61F9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703879" w:rsidRDefault="00C61F90" w:rsidP="00C61F9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Haftad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üç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saat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uygulama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işlenecektir</w:t>
            </w:r>
            <w:proofErr w:type="spellEnd"/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703879" w:rsidRDefault="00C61F90" w:rsidP="00C61F9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4 x 3 = 42</w:t>
            </w: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703879" w:rsidRDefault="00C61F90" w:rsidP="00C61F9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61F90" w:rsidRPr="00857075" w:rsidTr="009C53D4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814" w:type="dxa"/>
            <w:gridSpan w:val="24"/>
            <w:shd w:val="clear" w:color="auto" w:fill="F2F2F2"/>
          </w:tcPr>
          <w:p w:rsidR="00C61F90" w:rsidRPr="00E22B8A" w:rsidRDefault="00C61F90" w:rsidP="00C61F90">
            <w:pPr>
              <w:rPr>
                <w:i/>
                <w:color w:val="1F4E79" w:themeColor="accent1" w:themeShade="80"/>
                <w:sz w:val="20"/>
                <w:szCs w:val="20"/>
                <w:lang w:val="tr-TR"/>
              </w:rPr>
            </w:pPr>
            <w:r w:rsidRPr="00E22B8A">
              <w:rPr>
                <w:b/>
                <w:color w:val="1F4E79" w:themeColor="accent1" w:themeShade="80"/>
                <w:sz w:val="20"/>
                <w:szCs w:val="20"/>
                <w:lang w:val="tr-TR"/>
              </w:rPr>
              <w:t>Öğrencinin ayırması beklenen tahmini süre</w:t>
            </w: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703879" w:rsidRDefault="00C61F90" w:rsidP="00C61F9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703879" w:rsidRDefault="00C61F90" w:rsidP="00C61F9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te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nc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yl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ilgi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itap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ölümlerin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araştırılmas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ararlaştırıla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la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hakkınd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ilg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edinme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okuma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not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almalı</w:t>
            </w:r>
            <w:proofErr w:type="spellEnd"/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703879" w:rsidRDefault="00C61F90" w:rsidP="00C61F9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4 x 3=42</w:t>
            </w: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te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sonr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yl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ilgi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itap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ölümlerin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ası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yayınlar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okuma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>.</w:t>
            </w:r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703879" w:rsidRDefault="00C61F90" w:rsidP="00C61F9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4 x 3= 42</w:t>
            </w: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  <w:proofErr w:type="spellEnd"/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2009" w:type="dxa"/>
            <w:gridSpan w:val="4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4472" w:type="dxa"/>
            <w:gridSpan w:val="13"/>
            <w:shd w:val="clear" w:color="auto" w:fill="auto"/>
          </w:tcPr>
          <w:p w:rsidR="00C61F90" w:rsidRPr="00E22B8A" w:rsidRDefault="00C61F90" w:rsidP="00C61F90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202" w:type="dxa"/>
            <w:gridSpan w:val="4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C61F90" w:rsidRPr="00857075" w:rsidTr="00C61F9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gridSpan w:val="7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857075">
              <w:rPr>
                <w:i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Pr="009C4893" w:rsidRDefault="008B683C" w:rsidP="00C61F90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180</w:t>
            </w:r>
          </w:p>
        </w:tc>
      </w:tr>
      <w:tr w:rsidR="00C61F90" w:rsidRPr="00857075" w:rsidTr="005A29FF">
        <w:trPr>
          <w:trHeight w:val="115"/>
        </w:trPr>
        <w:tc>
          <w:tcPr>
            <w:tcW w:w="10456" w:type="dxa"/>
            <w:gridSpan w:val="25"/>
            <w:shd w:val="clear" w:color="auto" w:fill="D9D9D9"/>
          </w:tcPr>
          <w:p w:rsidR="00C61F90" w:rsidRPr="00857075" w:rsidRDefault="00C61F90" w:rsidP="00C61F90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</w:tr>
      <w:tr w:rsidR="00C61F90" w:rsidRPr="00857075" w:rsidTr="00C61F90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40" w:type="dxa"/>
            <w:gridSpan w:val="7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Default="00C61F90" w:rsidP="00396A35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color w:val="1F497D"/>
                <w:sz w:val="20"/>
                <w:szCs w:val="20"/>
                <w:lang w:val="tr-TR" w:eastAsia="tr-TR"/>
              </w:rPr>
              <w:t>Öğr</w:t>
            </w:r>
            <w:proofErr w:type="spellEnd"/>
            <w:r>
              <w:rPr>
                <w:color w:val="1F497D"/>
                <w:sz w:val="20"/>
                <w:szCs w:val="20"/>
                <w:lang w:val="tr-TR" w:eastAsia="tr-TR"/>
              </w:rPr>
              <w:t xml:space="preserve">. Gör. </w:t>
            </w:r>
            <w:r w:rsidR="00396A35">
              <w:rPr>
                <w:color w:val="1F497D"/>
                <w:sz w:val="20"/>
                <w:szCs w:val="20"/>
                <w:lang w:val="tr-TR" w:eastAsia="tr-TR"/>
              </w:rPr>
              <w:t>G. Tunca ARKAN</w:t>
            </w:r>
          </w:p>
        </w:tc>
      </w:tr>
      <w:tr w:rsidR="00C61F90" w:rsidRPr="00857075" w:rsidTr="00C61F90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gridSpan w:val="7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Default="00396A35" w:rsidP="00C61F90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proofErr w:type="spellStart"/>
            <w:proofErr w:type="gramStart"/>
            <w:r>
              <w:rPr>
                <w:color w:val="1F497D"/>
                <w:sz w:val="20"/>
                <w:szCs w:val="20"/>
                <w:lang w:val="tr-TR" w:eastAsia="tr-TR"/>
              </w:rPr>
              <w:t>galip</w:t>
            </w:r>
            <w:proofErr w:type="gramEnd"/>
            <w:r>
              <w:rPr>
                <w:color w:val="1F497D"/>
                <w:sz w:val="20"/>
                <w:szCs w:val="20"/>
                <w:lang w:val="tr-TR" w:eastAsia="tr-TR"/>
              </w:rPr>
              <w:t>.arkan</w:t>
            </w:r>
            <w:proofErr w:type="spellEnd"/>
            <w:r w:rsidR="00C61F90">
              <w:rPr>
                <w:lang w:val="tr-TR" w:eastAsia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 w:eastAsia="tr-TR"/>
              </w:rPr>
              <w:t>@antalya</w:t>
            </w:r>
            <w:r w:rsidR="00C61F90">
              <w:rPr>
                <w:color w:val="1F497D"/>
                <w:sz w:val="20"/>
                <w:szCs w:val="20"/>
                <w:lang w:val="tr-TR" w:eastAsia="tr-TR"/>
              </w:rPr>
              <w:t>.edu.tr</w:t>
            </w:r>
          </w:p>
        </w:tc>
      </w:tr>
      <w:tr w:rsidR="00C61F90" w:rsidRPr="00857075" w:rsidTr="00C61F90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gridSpan w:val="7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Default="00C61F90" w:rsidP="00C61F90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C61F90" w:rsidRPr="00857075" w:rsidTr="00C61F90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gridSpan w:val="7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Default="00C61F90" w:rsidP="00396A35">
            <w:pPr>
              <w:pStyle w:val="ListParagraph"/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C61F90" w:rsidRPr="00857075" w:rsidTr="00C61F90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gridSpan w:val="7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Default="00C61F90" w:rsidP="00C61F90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C61F90" w:rsidRPr="00857075" w:rsidTr="00C61F90">
        <w:trPr>
          <w:trHeight w:val="115"/>
        </w:trPr>
        <w:tc>
          <w:tcPr>
            <w:tcW w:w="1642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40" w:type="dxa"/>
            <w:gridSpan w:val="7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Default="00C61F90" w:rsidP="00C61F90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  <w:t>Basılı doküman, Sunum Slaytları, önerilen yardımcı kitaplar</w:t>
            </w:r>
          </w:p>
        </w:tc>
      </w:tr>
      <w:tr w:rsidR="00C61F90" w:rsidRPr="00857075" w:rsidTr="00C61F90">
        <w:trPr>
          <w:trHeight w:val="115"/>
        </w:trPr>
        <w:tc>
          <w:tcPr>
            <w:tcW w:w="1642" w:type="dxa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gridSpan w:val="7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Default="00C61F90" w:rsidP="00C61F90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C61F90" w:rsidRPr="00857075" w:rsidTr="00C61F90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140" w:type="dxa"/>
            <w:gridSpan w:val="7"/>
            <w:shd w:val="clear" w:color="auto" w:fill="auto"/>
            <w:vAlign w:val="center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Default="00C61F90" w:rsidP="00C61F90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C61F90" w:rsidRPr="00857075" w:rsidTr="00C61F90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gridSpan w:val="7"/>
            <w:shd w:val="clear" w:color="auto" w:fill="auto"/>
            <w:vAlign w:val="center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Default="00C61F90" w:rsidP="00C61F90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C61F90" w:rsidRPr="00857075" w:rsidTr="00C61F90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gridSpan w:val="7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Default="00C61F90" w:rsidP="00C61F90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Profesyonel mutfak kuralları ve İş güvenliği prosedürlerine uygun bilinçle hareket etmek zorunludur.</w:t>
            </w:r>
          </w:p>
        </w:tc>
      </w:tr>
      <w:tr w:rsidR="00C61F90" w:rsidRPr="00857075" w:rsidTr="00C61F90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gridSpan w:val="7"/>
            <w:shd w:val="clear" w:color="auto" w:fill="auto"/>
          </w:tcPr>
          <w:p w:rsidR="00C61F90" w:rsidRPr="00857075" w:rsidRDefault="00C61F90" w:rsidP="00C61F90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857075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5674" w:type="dxa"/>
            <w:gridSpan w:val="17"/>
            <w:shd w:val="clear" w:color="auto" w:fill="auto"/>
          </w:tcPr>
          <w:p w:rsidR="00C61F90" w:rsidRPr="00857075" w:rsidRDefault="00C61F90" w:rsidP="00C61F90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BE2B4B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E2B4B">
              <w:rPr>
                <w:color w:val="1F497D"/>
                <w:sz w:val="20"/>
                <w:szCs w:val="20"/>
              </w:rPr>
              <w:t>elemanı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BE2B4B">
              <w:rPr>
                <w:color w:val="1F497D"/>
                <w:sz w:val="20"/>
                <w:szCs w:val="20"/>
              </w:rPr>
              <w:t>sınıfın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E2B4B">
              <w:rPr>
                <w:color w:val="1F497D"/>
                <w:sz w:val="20"/>
                <w:szCs w:val="20"/>
              </w:rPr>
              <w:t>ihtiyaçları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E2B4B">
              <w:rPr>
                <w:color w:val="1F497D"/>
                <w:sz w:val="20"/>
                <w:szCs w:val="20"/>
              </w:rPr>
              <w:t>doğrutusunda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E2B4B">
              <w:rPr>
                <w:color w:val="1F497D"/>
                <w:sz w:val="20"/>
                <w:szCs w:val="20"/>
              </w:rPr>
              <w:t>ders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E2B4B">
              <w:rPr>
                <w:color w:val="1F497D"/>
                <w:sz w:val="20"/>
                <w:szCs w:val="20"/>
              </w:rPr>
              <w:t>üzerinde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E2B4B">
              <w:rPr>
                <w:color w:val="1F497D"/>
                <w:sz w:val="20"/>
                <w:szCs w:val="20"/>
              </w:rPr>
              <w:t>değişiklik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E2B4B">
              <w:rPr>
                <w:color w:val="1F497D"/>
                <w:sz w:val="20"/>
                <w:szCs w:val="20"/>
              </w:rPr>
              <w:t>yapma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E2B4B">
              <w:rPr>
                <w:color w:val="1F497D"/>
                <w:sz w:val="20"/>
                <w:szCs w:val="20"/>
              </w:rPr>
              <w:t>hakkını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E2B4B">
              <w:rPr>
                <w:color w:val="1F497D"/>
                <w:sz w:val="20"/>
                <w:szCs w:val="20"/>
              </w:rPr>
              <w:t>saklı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E2B4B">
              <w:rPr>
                <w:color w:val="1F497D"/>
                <w:sz w:val="20"/>
                <w:szCs w:val="20"/>
              </w:rPr>
              <w:t>tutar</w:t>
            </w:r>
            <w:proofErr w:type="spellEnd"/>
            <w:r w:rsidRPr="00BE2B4B">
              <w:rPr>
                <w:color w:val="1F497D"/>
                <w:sz w:val="20"/>
                <w:szCs w:val="20"/>
              </w:rPr>
              <w:t>.</w:t>
            </w:r>
          </w:p>
        </w:tc>
      </w:tr>
    </w:tbl>
    <w:p w:rsidR="00121D63" w:rsidRPr="00857075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:rsidR="00396A35" w:rsidRDefault="00396A35" w:rsidP="00396A35">
      <w:pPr>
        <w:pStyle w:val="Footer"/>
      </w:pPr>
      <w:r>
        <w:t xml:space="preserve">Form No: ÜY-FR-0161 </w:t>
      </w:r>
      <w:proofErr w:type="spellStart"/>
      <w:r>
        <w:t>Yayın</w:t>
      </w:r>
      <w:proofErr w:type="spellEnd"/>
      <w:r>
        <w:t xml:space="preserve"> </w:t>
      </w:r>
      <w:proofErr w:type="spellStart"/>
      <w:proofErr w:type="gramStart"/>
      <w:r>
        <w:t>Tarihi</w:t>
      </w:r>
      <w:proofErr w:type="spellEnd"/>
      <w:r>
        <w:t xml:space="preserve"> :</w:t>
      </w:r>
      <w:proofErr w:type="gramEnd"/>
      <w:r>
        <w:t xml:space="preserve"> 03.05.2018 </w:t>
      </w:r>
      <w:proofErr w:type="spellStart"/>
      <w:r>
        <w:t>Değ</w:t>
      </w:r>
      <w:proofErr w:type="spellEnd"/>
      <w:r>
        <w:t xml:space="preserve">. No: 0 </w:t>
      </w:r>
      <w:proofErr w:type="spellStart"/>
      <w:r>
        <w:t>Değ</w:t>
      </w:r>
      <w:proofErr w:type="spellEnd"/>
      <w:r>
        <w:t xml:space="preserve">. </w:t>
      </w:r>
      <w:proofErr w:type="spellStart"/>
      <w:proofErr w:type="gramStart"/>
      <w:r>
        <w:t>Tarihi</w:t>
      </w:r>
      <w:proofErr w:type="spellEnd"/>
      <w:r>
        <w:t>:-</w:t>
      </w:r>
      <w:proofErr w:type="gramEnd"/>
    </w:p>
    <w:p w:rsidR="00AB5FD9" w:rsidRPr="00857075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  <w:bookmarkStart w:id="0" w:name="_GoBack"/>
      <w:bookmarkEnd w:id="0"/>
    </w:p>
    <w:sectPr w:rsidR="00AB5FD9" w:rsidRPr="00857075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5B86" w:rsidRDefault="00075B86" w:rsidP="00DC2AE9">
      <w:r>
        <w:separator/>
      </w:r>
    </w:p>
  </w:endnote>
  <w:endnote w:type="continuationSeparator" w:id="0">
    <w:p w:rsidR="00075B86" w:rsidRDefault="00075B86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1F90" w:rsidRDefault="00C61F90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396A35" w:rsidRPr="00396A35">
      <w:rPr>
        <w:noProof/>
        <w:lang w:val="tr-TR"/>
      </w:rPr>
      <w:t>3</w:t>
    </w:r>
    <w:r>
      <w:fldChar w:fldCharType="end"/>
    </w:r>
  </w:p>
  <w:p w:rsidR="00C61F90" w:rsidRDefault="00C61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5B86" w:rsidRDefault="00075B86" w:rsidP="00DC2AE9">
      <w:r>
        <w:separator/>
      </w:r>
    </w:p>
  </w:footnote>
  <w:footnote w:type="continuationSeparator" w:id="0">
    <w:p w:rsidR="00075B86" w:rsidRDefault="00075B86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C42E7"/>
    <w:multiLevelType w:val="hybridMultilevel"/>
    <w:tmpl w:val="AA9EE566"/>
    <w:lvl w:ilvl="0" w:tplc="E5A68D38">
      <w:start w:val="1"/>
      <w:numFmt w:val="bullet"/>
      <w:lvlText w:val=""/>
      <w:lvlJc w:val="left"/>
      <w:pPr>
        <w:tabs>
          <w:tab w:val="num" w:pos="531"/>
        </w:tabs>
        <w:ind w:left="360" w:firstLine="0"/>
      </w:pPr>
      <w:rPr>
        <w:rFonts w:ascii="Symbol" w:hAnsi="Symbol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3"/>
  </w:num>
  <w:num w:numId="13">
    <w:abstractNumId w:val="6"/>
  </w:num>
  <w:num w:numId="14">
    <w:abstractNumId w:val="11"/>
  </w:num>
  <w:num w:numId="15">
    <w:abstractNumId w:val="2"/>
  </w:num>
  <w:num w:numId="16">
    <w:abstractNumId w:val="0"/>
  </w:num>
  <w:num w:numId="17">
    <w:abstractNumId w:val="12"/>
  </w:num>
  <w:num w:numId="18">
    <w:abstractNumId w:val="3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54AE"/>
    <w:rsid w:val="00026F6F"/>
    <w:rsid w:val="00027EA6"/>
    <w:rsid w:val="000330E0"/>
    <w:rsid w:val="000465E4"/>
    <w:rsid w:val="000546CA"/>
    <w:rsid w:val="00057B15"/>
    <w:rsid w:val="0006621A"/>
    <w:rsid w:val="00066F37"/>
    <w:rsid w:val="00075B86"/>
    <w:rsid w:val="00083E41"/>
    <w:rsid w:val="000856F8"/>
    <w:rsid w:val="00086052"/>
    <w:rsid w:val="00090B66"/>
    <w:rsid w:val="00097353"/>
    <w:rsid w:val="000D2DBA"/>
    <w:rsid w:val="000D645D"/>
    <w:rsid w:val="000E322B"/>
    <w:rsid w:val="000E52AD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70BF5"/>
    <w:rsid w:val="00170E77"/>
    <w:rsid w:val="00182B93"/>
    <w:rsid w:val="001831F0"/>
    <w:rsid w:val="00183BA6"/>
    <w:rsid w:val="0018673B"/>
    <w:rsid w:val="001A23DA"/>
    <w:rsid w:val="001A3CF8"/>
    <w:rsid w:val="001B070F"/>
    <w:rsid w:val="001B657E"/>
    <w:rsid w:val="001C0063"/>
    <w:rsid w:val="001D3A3C"/>
    <w:rsid w:val="001D4508"/>
    <w:rsid w:val="001E5F15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6781"/>
    <w:rsid w:val="002D060A"/>
    <w:rsid w:val="002E7688"/>
    <w:rsid w:val="002F32F5"/>
    <w:rsid w:val="002F37AE"/>
    <w:rsid w:val="002F6A52"/>
    <w:rsid w:val="00316330"/>
    <w:rsid w:val="003451A0"/>
    <w:rsid w:val="00367390"/>
    <w:rsid w:val="00396A35"/>
    <w:rsid w:val="0039773C"/>
    <w:rsid w:val="003A0711"/>
    <w:rsid w:val="003A75C9"/>
    <w:rsid w:val="003A77DC"/>
    <w:rsid w:val="003B0A43"/>
    <w:rsid w:val="003B4173"/>
    <w:rsid w:val="003E45D0"/>
    <w:rsid w:val="003F09EC"/>
    <w:rsid w:val="003F49AE"/>
    <w:rsid w:val="003F4B46"/>
    <w:rsid w:val="003F7850"/>
    <w:rsid w:val="0040357B"/>
    <w:rsid w:val="004143B5"/>
    <w:rsid w:val="00424698"/>
    <w:rsid w:val="0043677F"/>
    <w:rsid w:val="00446A04"/>
    <w:rsid w:val="004744A6"/>
    <w:rsid w:val="00483AB1"/>
    <w:rsid w:val="00486361"/>
    <w:rsid w:val="0049043A"/>
    <w:rsid w:val="004B4050"/>
    <w:rsid w:val="004B5F3F"/>
    <w:rsid w:val="004B62ED"/>
    <w:rsid w:val="004B6562"/>
    <w:rsid w:val="004B7E99"/>
    <w:rsid w:val="004C1984"/>
    <w:rsid w:val="004C272D"/>
    <w:rsid w:val="004C5D77"/>
    <w:rsid w:val="004C61DF"/>
    <w:rsid w:val="004D3089"/>
    <w:rsid w:val="004E566F"/>
    <w:rsid w:val="004F67F3"/>
    <w:rsid w:val="00500F7C"/>
    <w:rsid w:val="00503316"/>
    <w:rsid w:val="0050398B"/>
    <w:rsid w:val="00506BB6"/>
    <w:rsid w:val="005103F6"/>
    <w:rsid w:val="0051190D"/>
    <w:rsid w:val="005128E7"/>
    <w:rsid w:val="00514ED6"/>
    <w:rsid w:val="00541D9F"/>
    <w:rsid w:val="00552AFA"/>
    <w:rsid w:val="005554D1"/>
    <w:rsid w:val="0056372A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6F81"/>
    <w:rsid w:val="006464D6"/>
    <w:rsid w:val="00647879"/>
    <w:rsid w:val="006542EE"/>
    <w:rsid w:val="00657D0F"/>
    <w:rsid w:val="00670346"/>
    <w:rsid w:val="006B2DC8"/>
    <w:rsid w:val="006E3D09"/>
    <w:rsid w:val="006F30F3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36744"/>
    <w:rsid w:val="00743096"/>
    <w:rsid w:val="007456F0"/>
    <w:rsid w:val="00752896"/>
    <w:rsid w:val="00752899"/>
    <w:rsid w:val="00765298"/>
    <w:rsid w:val="00766EFD"/>
    <w:rsid w:val="007753F7"/>
    <w:rsid w:val="00775F62"/>
    <w:rsid w:val="007A3D1F"/>
    <w:rsid w:val="007A44D5"/>
    <w:rsid w:val="007B403E"/>
    <w:rsid w:val="007B485A"/>
    <w:rsid w:val="007B5545"/>
    <w:rsid w:val="007C45C9"/>
    <w:rsid w:val="007D3565"/>
    <w:rsid w:val="007D73BA"/>
    <w:rsid w:val="00802E2A"/>
    <w:rsid w:val="00811C8A"/>
    <w:rsid w:val="00821470"/>
    <w:rsid w:val="00833E55"/>
    <w:rsid w:val="00854951"/>
    <w:rsid w:val="00857075"/>
    <w:rsid w:val="00860AFD"/>
    <w:rsid w:val="00897010"/>
    <w:rsid w:val="008A4550"/>
    <w:rsid w:val="008A7E1B"/>
    <w:rsid w:val="008B0F82"/>
    <w:rsid w:val="008B2B02"/>
    <w:rsid w:val="008B683C"/>
    <w:rsid w:val="008C1A97"/>
    <w:rsid w:val="008C1F4F"/>
    <w:rsid w:val="008D10B8"/>
    <w:rsid w:val="008E7A68"/>
    <w:rsid w:val="008F097A"/>
    <w:rsid w:val="008F6FE8"/>
    <w:rsid w:val="008F731A"/>
    <w:rsid w:val="00910CFD"/>
    <w:rsid w:val="00917E2D"/>
    <w:rsid w:val="00921622"/>
    <w:rsid w:val="00933D75"/>
    <w:rsid w:val="009431E8"/>
    <w:rsid w:val="009562D8"/>
    <w:rsid w:val="009667E8"/>
    <w:rsid w:val="00966D39"/>
    <w:rsid w:val="00967038"/>
    <w:rsid w:val="00976F2A"/>
    <w:rsid w:val="00984862"/>
    <w:rsid w:val="00984948"/>
    <w:rsid w:val="00994F79"/>
    <w:rsid w:val="009A11BB"/>
    <w:rsid w:val="009A6934"/>
    <w:rsid w:val="009C0378"/>
    <w:rsid w:val="009C4893"/>
    <w:rsid w:val="009C53D4"/>
    <w:rsid w:val="009E6AE4"/>
    <w:rsid w:val="00A3619E"/>
    <w:rsid w:val="00A40820"/>
    <w:rsid w:val="00A42F08"/>
    <w:rsid w:val="00A44C97"/>
    <w:rsid w:val="00A53258"/>
    <w:rsid w:val="00A714B1"/>
    <w:rsid w:val="00A77081"/>
    <w:rsid w:val="00A80B6F"/>
    <w:rsid w:val="00A95485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B6B4D"/>
    <w:rsid w:val="00AB6D3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2B4B"/>
    <w:rsid w:val="00BE72B0"/>
    <w:rsid w:val="00BE72C0"/>
    <w:rsid w:val="00BF0233"/>
    <w:rsid w:val="00BF19BD"/>
    <w:rsid w:val="00BF5461"/>
    <w:rsid w:val="00C06F91"/>
    <w:rsid w:val="00C15045"/>
    <w:rsid w:val="00C209AC"/>
    <w:rsid w:val="00C25C17"/>
    <w:rsid w:val="00C2707B"/>
    <w:rsid w:val="00C60E5C"/>
    <w:rsid w:val="00C61F90"/>
    <w:rsid w:val="00C66467"/>
    <w:rsid w:val="00C72A4E"/>
    <w:rsid w:val="00C77C7D"/>
    <w:rsid w:val="00C803C4"/>
    <w:rsid w:val="00C8163D"/>
    <w:rsid w:val="00C845E7"/>
    <w:rsid w:val="00CA10B5"/>
    <w:rsid w:val="00CA37AF"/>
    <w:rsid w:val="00CA76A5"/>
    <w:rsid w:val="00CC37E6"/>
    <w:rsid w:val="00CC6184"/>
    <w:rsid w:val="00CD174E"/>
    <w:rsid w:val="00CD3E9B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0D07"/>
    <w:rsid w:val="00D872F1"/>
    <w:rsid w:val="00D91EED"/>
    <w:rsid w:val="00DA1185"/>
    <w:rsid w:val="00DB01F0"/>
    <w:rsid w:val="00DB3578"/>
    <w:rsid w:val="00DB69ED"/>
    <w:rsid w:val="00DC2AE9"/>
    <w:rsid w:val="00DD448C"/>
    <w:rsid w:val="00DD7975"/>
    <w:rsid w:val="00DE7F14"/>
    <w:rsid w:val="00E14E90"/>
    <w:rsid w:val="00E22B8A"/>
    <w:rsid w:val="00E27E29"/>
    <w:rsid w:val="00E30C9A"/>
    <w:rsid w:val="00E479DA"/>
    <w:rsid w:val="00E53B78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D1457"/>
    <w:rsid w:val="00ED1BAC"/>
    <w:rsid w:val="00ED3C45"/>
    <w:rsid w:val="00ED5966"/>
    <w:rsid w:val="00ED7E0F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EC6D92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1F90"/>
    <w:pPr>
      <w:keepNext/>
      <w:tabs>
        <w:tab w:val="num" w:pos="0"/>
      </w:tabs>
      <w:suppressAutoHyphens/>
      <w:outlineLvl w:val="0"/>
    </w:pPr>
    <w:rPr>
      <w:rFonts w:ascii="Arial Narrow" w:hAnsi="Arial Narrow"/>
      <w:b/>
      <w:bCs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C61F90"/>
    <w:rPr>
      <w:rFonts w:ascii="Arial Narrow" w:hAnsi="Arial Narrow"/>
      <w:b/>
      <w:bCs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65FABC6-5C11-4FBA-A69A-7488D4BD1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4</Pages>
  <Words>989</Words>
  <Characters>563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13</cp:revision>
  <cp:lastPrinted>2017-03-21T12:24:00Z</cp:lastPrinted>
  <dcterms:created xsi:type="dcterms:W3CDTF">2018-08-31T10:09:00Z</dcterms:created>
  <dcterms:modified xsi:type="dcterms:W3CDTF">2021-04-05T14:40:00Z</dcterms:modified>
</cp:coreProperties>
</file>